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2B8E5" w14:textId="5CC944BC" w:rsidR="005708EF" w:rsidRDefault="00210E89" w:rsidP="00281323">
      <w:pPr>
        <w:rPr>
          <w:color w:val="17365D" w:themeColor="text2" w:themeShade="BF"/>
          <w:sz w:val="24"/>
          <w:szCs w:val="24"/>
          <w:lang w:eastAsia="en-US"/>
        </w:rPr>
      </w:pPr>
      <w:r w:rsidRPr="00EC169D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32704" behindDoc="0" locked="0" layoutInCell="1" allowOverlap="1" wp14:anchorId="0B24C64A" wp14:editId="361BB83E">
                <wp:simplePos x="0" y="0"/>
                <wp:positionH relativeFrom="column">
                  <wp:posOffset>1814830</wp:posOffset>
                </wp:positionH>
                <wp:positionV relativeFrom="paragraph">
                  <wp:posOffset>3992880</wp:posOffset>
                </wp:positionV>
                <wp:extent cx="4321810" cy="3230245"/>
                <wp:effectExtent l="0" t="0" r="2540" b="0"/>
                <wp:wrapNone/>
                <wp:docPr id="252" name="مجموعة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21810" cy="3230245"/>
                          <a:chOff x="9029" y="6655"/>
                          <a:chExt cx="12984" cy="10535"/>
                        </a:xfrm>
                      </wpg:grpSpPr>
                      <pic:pic xmlns:pic="http://schemas.openxmlformats.org/drawingml/2006/picture">
                        <pic:nvPicPr>
                          <pic:cNvPr id="255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29" y="10897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03" y="7373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28" y="15942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7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021" y="6655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53CB26" id="مجموعة 252" o:spid="_x0000_s1026" style="position:absolute;left:0;text-align:left;margin-left:142.9pt;margin-top:314.4pt;width:340.3pt;height:254.35pt;z-index:252232704;mso-width-relative:margin;mso-height-relative:margin" coordorigin="9029,6655" coordsize="12984,10535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">
                <v:shape id="Picture 29" o:spid="_x0000_s1027" type="#_x0000_t75" alt="ANISUNNYBLUE" style="position:absolute;left:9029;top:10897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">
                  <v:imagedata r:id="rId11" o:title="ANISUNNYBLUE"/>
                  <o:lock v:ext="edit" cropping="t"/>
                </v:shape>
                <v:shape id="Picture 30" o:spid="_x0000_s1028" type="#_x0000_t75" alt="ANISUNNYYELLOW" style="position:absolute;left:12903;top:7373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">
                  <v:imagedata r:id="rId12" o:title="ANISUNNYYELLOW"/>
                  <o:lock v:ext="edit" cropping="t"/>
                </v:shape>
                <v:shape id="Picture 31" o:spid="_x0000_s1029" type="#_x0000_t75" alt="ANISUNNYPINK" style="position:absolute;left:11128;top:15942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">
                  <v:imagedata r:id="rId13" o:title="ANISUNNYPINK"/>
                  <o:lock v:ext="edit" cropping="t"/>
                </v:shape>
                <v:shape id="Picture 31" o:spid="_x0000_s1030" type="#_x0000_t75" alt="ANISUNNYPINK" style="position:absolute;left:21021;top:6655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">
                  <v:imagedata r:id="rId13" o:title="ANISUNNYPINK"/>
                  <o:lock v:ext="edit" cropping="t"/>
                </v:shape>
              </v:group>
            </w:pict>
          </mc:Fallback>
        </mc:AlternateContent>
      </w:r>
      <w:r w:rsidR="00C8268F" w:rsidRPr="001F0EB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239872" behindDoc="0" locked="0" layoutInCell="1" allowOverlap="1" wp14:anchorId="2C39D499" wp14:editId="39DCBEE8">
                <wp:simplePos x="0" y="0"/>
                <wp:positionH relativeFrom="column">
                  <wp:posOffset>767715</wp:posOffset>
                </wp:positionH>
                <wp:positionV relativeFrom="paragraph">
                  <wp:posOffset>9193513</wp:posOffset>
                </wp:positionV>
                <wp:extent cx="1439545" cy="548640"/>
                <wp:effectExtent l="0" t="0" r="0" b="3810"/>
                <wp:wrapNone/>
                <wp:docPr id="468" name="مربع نص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5E2E83" w14:textId="77777777" w:rsidR="00C8268F" w:rsidRPr="00C8268F" w:rsidRDefault="00C8268F" w:rsidP="00C8268F">
                            <w:pPr>
                              <w:bidi/>
                              <w:jc w:val="center"/>
                              <w:rPr>
                                <w:b/>
                                <w:color w:val="7030A0"/>
                                <w:sz w:val="22"/>
                                <w:szCs w:val="22"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7030A0"/>
                                <w:sz w:val="22"/>
                                <w:szCs w:val="22"/>
                                <w:rtl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نياتي لك بالتفوق البا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39D499" id="_x0000_t202" coordsize="21600,21600" o:spt="202" path="m,l,21600r21600,l21600,xe">
                <v:stroke joinstyle="miter"/>
                <v:path gradientshapeok="t" o:connecttype="rect"/>
              </v:shapetype>
              <v:shape id="مربع نص 468" o:spid="_x0000_s1026" type="#_x0000_t202" style="position:absolute;margin-left:60.45pt;margin-top:723.9pt;width:113.35pt;height:43.2pt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" filled="f" stroked="f">
                <v:textbox>
                  <w:txbxContent>
                    <w:p w14:paraId="335E2E83" w14:textId="77777777" w:rsidR="00C8268F" w:rsidRPr="00C8268F" w:rsidRDefault="00C8268F" w:rsidP="00C8268F">
                      <w:pPr>
                        <w:bidi/>
                        <w:jc w:val="center"/>
                        <w:rPr>
                          <w:b/>
                          <w:color w:val="7030A0"/>
                          <w:sz w:val="22"/>
                          <w:szCs w:val="22"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8268F">
                        <w:rPr>
                          <w:rFonts w:cs="DecoType Naskh Special"/>
                          <w:b/>
                          <w:bCs/>
                          <w:color w:val="7030A0"/>
                          <w:sz w:val="22"/>
                          <w:szCs w:val="22"/>
                          <w:rtl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تمنياتي لك بالتفوق الباهر</w:t>
                      </w:r>
                    </w:p>
                  </w:txbxContent>
                </v:textbox>
              </v:shape>
            </w:pict>
          </mc:Fallback>
        </mc:AlternateContent>
      </w:r>
      <w:r w:rsidR="00C8268F" w:rsidRPr="001F0EB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240896" behindDoc="0" locked="0" layoutInCell="1" allowOverlap="1" wp14:anchorId="5B3BDACE" wp14:editId="07F9BD2F">
                <wp:simplePos x="0" y="0"/>
                <wp:positionH relativeFrom="column">
                  <wp:posOffset>-217805</wp:posOffset>
                </wp:positionH>
                <wp:positionV relativeFrom="paragraph">
                  <wp:posOffset>9203673</wp:posOffset>
                </wp:positionV>
                <wp:extent cx="1439545" cy="548640"/>
                <wp:effectExtent l="0" t="0" r="0" b="3810"/>
                <wp:wrapNone/>
                <wp:docPr id="469" name="مربع نص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F2B28F6" w14:textId="77777777" w:rsidR="00C8268F" w:rsidRPr="00C8268F" w:rsidRDefault="00C8268F" w:rsidP="00C8268F">
                            <w:pPr>
                              <w:bidi/>
                              <w:jc w:val="center"/>
                              <w:rPr>
                                <w:b/>
                                <w:color w:val="CC0099"/>
                                <w:sz w:val="22"/>
                                <w:szCs w:val="22"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2"/>
                                <w:szCs w:val="22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علمتك المحبة/</w:t>
                            </w:r>
                            <w:proofErr w:type="spellStart"/>
                            <w:proofErr w:type="gramStart"/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2"/>
                                <w:szCs w:val="22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د.إيمان</w:t>
                            </w:r>
                            <w:proofErr w:type="spellEnd"/>
                            <w:proofErr w:type="gramEnd"/>
                            <w:r w:rsidRPr="00C8268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2"/>
                                <w:szCs w:val="22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التر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3BDACE" id="مربع نص 469" o:spid="_x0000_s1027" type="#_x0000_t202" style="position:absolute;margin-left:-17.15pt;margin-top:724.7pt;width:113.35pt;height:43.2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" filled="f" stroked="f">
                <v:textbox>
                  <w:txbxContent>
                    <w:p w14:paraId="3F2B28F6" w14:textId="77777777" w:rsidR="00C8268F" w:rsidRPr="00C8268F" w:rsidRDefault="00C8268F" w:rsidP="00C8268F">
                      <w:pPr>
                        <w:bidi/>
                        <w:jc w:val="center"/>
                        <w:rPr>
                          <w:b/>
                          <w:color w:val="CC0099"/>
                          <w:sz w:val="22"/>
                          <w:szCs w:val="22"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8268F">
                        <w:rPr>
                          <w:rFonts w:cs="DecoType Naskh Special"/>
                          <w:b/>
                          <w:bCs/>
                          <w:color w:val="CC0099"/>
                          <w:sz w:val="22"/>
                          <w:szCs w:val="22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علمتك المحبة/</w:t>
                      </w:r>
                      <w:proofErr w:type="spellStart"/>
                      <w:proofErr w:type="gramStart"/>
                      <w:r w:rsidRPr="00C8268F">
                        <w:rPr>
                          <w:rFonts w:cs="DecoType Naskh Special"/>
                          <w:b/>
                          <w:bCs/>
                          <w:color w:val="CC0099"/>
                          <w:sz w:val="22"/>
                          <w:szCs w:val="22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د.إيمان</w:t>
                      </w:r>
                      <w:proofErr w:type="spellEnd"/>
                      <w:proofErr w:type="gramEnd"/>
                      <w:r w:rsidRPr="00C8268F">
                        <w:rPr>
                          <w:rFonts w:cs="DecoType Naskh Special"/>
                          <w:b/>
                          <w:bCs/>
                          <w:color w:val="CC0099"/>
                          <w:sz w:val="22"/>
                          <w:szCs w:val="22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التركي</w:t>
                      </w:r>
                    </w:p>
                  </w:txbxContent>
                </v:textbox>
              </v:shape>
            </w:pict>
          </mc:Fallback>
        </mc:AlternateContent>
      </w:r>
      <w:r w:rsidR="00C8268F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237824" behindDoc="0" locked="0" layoutInCell="1" allowOverlap="1" wp14:anchorId="0433C52A" wp14:editId="302F01F1">
                <wp:simplePos x="0" y="0"/>
                <wp:positionH relativeFrom="column">
                  <wp:posOffset>-268605</wp:posOffset>
                </wp:positionH>
                <wp:positionV relativeFrom="paragraph">
                  <wp:posOffset>-520082</wp:posOffset>
                </wp:positionV>
                <wp:extent cx="7271385" cy="10486390"/>
                <wp:effectExtent l="0" t="0" r="5715" b="0"/>
                <wp:wrapNone/>
                <wp:docPr id="403" name="مجموعة 4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404" name="مجموعة 404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405" name="رابط مستقيم 405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06" name="مجموعة 406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407" name="صورة 40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408" name="صورة 40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409" name="رابط مستقيم 409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10" name="مجموعة 410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411" name="صورة 4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12" name="صورة 4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06056C3" id="مجموعة 403" o:spid="_x0000_s1026" style="position:absolute;left:0;text-align:left;margin-left:-21.15pt;margin-top:-40.95pt;width:572.55pt;height:825.7pt;z-index:252237824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">
                <v:group id="مجموعة 404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line id="رابط مستقيم 405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" strokecolor="#f6c" strokeweight="3pt"/>
                  <v:group id="مجموعة 406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">
                    <v:shape id="صورة 407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">
                      <v:imagedata r:id="rId15" o:title=""/>
                    </v:shape>
                    <v:shape id="صورة 408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">
                      <v:imagedata r:id="rId15" o:title=""/>
                    </v:shape>
                  </v:group>
                  <v:line id="رابط مستقيم 409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" strokecolor="#7030a0" strokeweight="3pt"/>
                </v:group>
                <v:group id="مجموعة 410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صورة 411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">
                    <v:imagedata r:id="rId15" o:title=""/>
                  </v:shape>
                  <v:shape id="صورة 412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">
                    <v:imagedata r:id="rId15" o:title=""/>
                  </v:shape>
                </v:group>
              </v:group>
            </w:pict>
          </mc:Fallback>
        </mc:AlternateContent>
      </w:r>
      <w:r w:rsidR="00C8268F" w:rsidRPr="001F0EBA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41920" behindDoc="0" locked="0" layoutInCell="1" allowOverlap="1" wp14:anchorId="71316A88" wp14:editId="5FF7D6B5">
                <wp:simplePos x="0" y="0"/>
                <wp:positionH relativeFrom="column">
                  <wp:posOffset>2012315</wp:posOffset>
                </wp:positionH>
                <wp:positionV relativeFrom="paragraph">
                  <wp:posOffset>9263380</wp:posOffset>
                </wp:positionV>
                <wp:extent cx="280035" cy="319405"/>
                <wp:effectExtent l="0" t="0" r="5715" b="4445"/>
                <wp:wrapNone/>
                <wp:docPr id="470" name="مجموعة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0035" cy="319405"/>
                          <a:chOff x="3060" y="10800"/>
                          <a:chExt cx="1547" cy="1901"/>
                        </a:xfrm>
                      </wpg:grpSpPr>
                      <pic:pic xmlns:pic="http://schemas.openxmlformats.org/drawingml/2006/picture">
                        <pic:nvPicPr>
                          <pic:cNvPr id="239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080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2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0" y="11225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3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145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EB335A" id="مجموعة 470" o:spid="_x0000_s1026" style="position:absolute;left:0;text-align:left;margin-left:158.45pt;margin-top:729.4pt;width:22.05pt;height:25.15pt;z-index:252241920;mso-width-relative:margin;mso-height-relative:margin" coordorigin="3060,10800" coordsize="1547,190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">
                <v:shape id="Picture 29" o:spid="_x0000_s1027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">
                  <v:imagedata r:id="rId16" o:title="ANISUNNYBLUE"/>
                  <o:lock v:ext="edit" cropping="t"/>
                </v:shape>
                <v:shape id="Picture 30" o:spid="_x0000_s1028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">
                  <v:imagedata r:id="rId17" o:title="ANISUNNYYELLOW"/>
                  <o:lock v:ext="edit" cropping="t"/>
                </v:shape>
                <v:shape id="Picture 31" o:spid="_x0000_s1029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">
                  <v:imagedata r:id="rId18" o:title="ANISUNNYPINK"/>
                  <o:lock v:ext="edit" cropping="t"/>
                </v:shape>
              </v:group>
            </w:pict>
          </mc:Fallback>
        </mc:AlternateContent>
      </w:r>
      <w:r w:rsidR="00C8268F">
        <w:rPr>
          <w:noProof/>
          <w:rtl/>
          <w:lang w:val="ar-SA" w:eastAsia="en-US"/>
        </w:rPr>
        <w:drawing>
          <wp:anchor distT="0" distB="0" distL="114300" distR="114300" simplePos="0" relativeHeight="252228608" behindDoc="0" locked="0" layoutInCell="1" allowOverlap="1" wp14:anchorId="6B92200B" wp14:editId="37526FFD">
            <wp:simplePos x="0" y="0"/>
            <wp:positionH relativeFrom="column">
              <wp:posOffset>208812</wp:posOffset>
            </wp:positionH>
            <wp:positionV relativeFrom="paragraph">
              <wp:posOffset>-119809</wp:posOffset>
            </wp:positionV>
            <wp:extent cx="1694753" cy="753024"/>
            <wp:effectExtent l="0" t="0" r="1270" b="9525"/>
            <wp:wrapNone/>
            <wp:docPr id="246" name="صورة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clrChange>
                        <a:clrFrom>
                          <a:srgbClr val="D0F0FF"/>
                        </a:clrFrom>
                        <a:clrTo>
                          <a:srgbClr val="D0F0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043" cy="761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68F" w:rsidRPr="00044D8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97888" behindDoc="0" locked="0" layoutInCell="1" allowOverlap="1" wp14:anchorId="0A80A321" wp14:editId="44232A50">
                <wp:simplePos x="0" y="0"/>
                <wp:positionH relativeFrom="column">
                  <wp:posOffset>2391621</wp:posOffset>
                </wp:positionH>
                <wp:positionV relativeFrom="paragraph">
                  <wp:posOffset>-366395</wp:posOffset>
                </wp:positionV>
                <wp:extent cx="2070494" cy="954405"/>
                <wp:effectExtent l="0" t="0" r="0" b="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0494" cy="954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AC9ABEB" w14:textId="607CF8EF" w:rsidR="00044D81" w:rsidRPr="001344EF" w:rsidRDefault="00044D81" w:rsidP="00044D81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</w:t>
                            </w:r>
                            <w:r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6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شبه المنحرف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0A321" id="مربع نص 1" o:spid="_x0000_s1028" type="#_x0000_t202" style="position:absolute;margin-left:188.3pt;margin-top:-28.85pt;width:163.05pt;height:75.15pt;z-index:25219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" filled="f" stroked="f">
                <v:textbox>
                  <w:txbxContent>
                    <w:p w14:paraId="3AC9ABEB" w14:textId="607CF8EF" w:rsidR="00044D81" w:rsidRPr="001344EF" w:rsidRDefault="00044D81" w:rsidP="00044D81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</w:t>
                      </w:r>
                      <w:r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6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شبه المنحرف </w:t>
                      </w:r>
                    </w:p>
                  </w:txbxContent>
                </v:textbox>
              </v:shape>
            </w:pict>
          </mc:Fallback>
        </mc:AlternateContent>
      </w:r>
      <w:r w:rsidR="00EC169D" w:rsidRPr="00EC169D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35776" behindDoc="0" locked="0" layoutInCell="1" allowOverlap="1" wp14:anchorId="55CCC72E" wp14:editId="305EC3E1">
                <wp:simplePos x="0" y="0"/>
                <wp:positionH relativeFrom="column">
                  <wp:posOffset>930350</wp:posOffset>
                </wp:positionH>
                <wp:positionV relativeFrom="paragraph">
                  <wp:posOffset>7522845</wp:posOffset>
                </wp:positionV>
                <wp:extent cx="5391197" cy="1862554"/>
                <wp:effectExtent l="0" t="0" r="0" b="0"/>
                <wp:wrapNone/>
                <wp:docPr id="288" name="مجموعة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197" cy="1862554"/>
                          <a:chOff x="2989" y="10897"/>
                          <a:chExt cx="16195" cy="6074"/>
                        </a:xfrm>
                      </wpg:grpSpPr>
                      <pic:pic xmlns:pic="http://schemas.openxmlformats.org/drawingml/2006/picture">
                        <pic:nvPicPr>
                          <pic:cNvPr id="289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69" y="13802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0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89" y="10897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1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192" y="1572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95B37E" id="مجموعة 288" o:spid="_x0000_s1026" style="position:absolute;left:0;text-align:left;margin-left:73.25pt;margin-top:592.35pt;width:424.5pt;height:146.65pt;z-index:252235776;mso-width-relative:margin;mso-height-relative:margin" coordorigin="2989,10897" coordsize="16195,6074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">
                <v:shape id="Picture 29" o:spid="_x0000_s1027" type="#_x0000_t75" alt="ANISUNNYBLUE" style="position:absolute;left:8469;top:13802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">
                  <v:imagedata r:id="rId11" o:title="ANISUNNYBLUE"/>
                  <o:lock v:ext="edit" cropping="t"/>
                </v:shape>
                <v:shape id="Picture 30" o:spid="_x0000_s1028" type="#_x0000_t75" alt="ANISUNNYYELLOW" style="position:absolute;left:2989;top:10897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">
                  <v:imagedata r:id="rId12" o:title="ANISUNNYYELLOW"/>
                  <o:lock v:ext="edit" cropping="t"/>
                </v:shape>
                <v:shape id="Picture 31" o:spid="_x0000_s1029" type="#_x0000_t75" alt="ANISUNNYPINK" style="position:absolute;left:18192;top:1572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">
                  <v:imagedata r:id="rId13" o:title="ANISUNNYPINK"/>
                  <o:lock v:ext="edit" cropping="t"/>
                </v:shape>
              </v:group>
            </w:pict>
          </mc:Fallback>
        </mc:AlternateContent>
      </w:r>
      <w:r w:rsidR="00EC169D" w:rsidRPr="00EC169D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233728" behindDoc="0" locked="0" layoutInCell="1" allowOverlap="1" wp14:anchorId="1ABFD37C" wp14:editId="300E934B">
                <wp:simplePos x="0" y="0"/>
                <wp:positionH relativeFrom="column">
                  <wp:posOffset>1059129</wp:posOffset>
                </wp:positionH>
                <wp:positionV relativeFrom="paragraph">
                  <wp:posOffset>853104</wp:posOffset>
                </wp:positionV>
                <wp:extent cx="4221060" cy="2605476"/>
                <wp:effectExtent l="0" t="0" r="8255" b="0"/>
                <wp:wrapNone/>
                <wp:docPr id="44" name="مجموعة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21060" cy="2605476"/>
                          <a:chOff x="-893" y="4422"/>
                          <a:chExt cx="12682" cy="8497"/>
                        </a:xfrm>
                      </wpg:grpSpPr>
                      <pic:pic xmlns:pic="http://schemas.openxmlformats.org/drawingml/2006/picture">
                        <pic:nvPicPr>
                          <pic:cNvPr id="54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893" y="11478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0" y="4422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97" y="10085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BB2752" id="مجموعة 44" o:spid="_x0000_s1026" style="position:absolute;left:0;text-align:left;margin-left:83.4pt;margin-top:67.15pt;width:332.35pt;height:205.15pt;z-index:252233728;mso-width-relative:margin;mso-height-relative:margin" coordorigin="-893,4422" coordsize="12682,8497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">
                <v:shape id="Picture 29" o:spid="_x0000_s1027" type="#_x0000_t75" alt="ANISUNNYBLUE" style="position:absolute;left:-893;top:11478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">
                  <v:imagedata r:id="rId20" o:title="ANISUNNYBLUE"/>
                  <o:lock v:ext="edit" cropping="t"/>
                </v:shape>
                <v:shape id="Picture 30" o:spid="_x0000_s1028" type="#_x0000_t75" alt="ANISUNNYYELLOW" style="position:absolute;left:390;top:4422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">
                  <v:imagedata r:id="rId17" o:title="ANISUNNYYELLOW"/>
                  <o:lock v:ext="edit" cropping="t"/>
                </v:shape>
                <v:shape id="Picture 31" o:spid="_x0000_s1029" type="#_x0000_t75" alt="ANISUNNYPINK" style="position:absolute;left:10797;top:10085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">
                  <v:imagedata r:id="rId18" o:title="ANISUNNYPINK"/>
                  <o:lock v:ext="edit" cropping="t"/>
                </v:shape>
              </v:group>
            </w:pict>
          </mc:Fallback>
        </mc:AlternateContent>
      </w:r>
      <w:r w:rsidR="001F0EBA">
        <w:rPr>
          <w:noProof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223488" behindDoc="0" locked="0" layoutInCell="1" allowOverlap="1" wp14:anchorId="3E09783C" wp14:editId="2081F10B">
                <wp:simplePos x="0" y="0"/>
                <wp:positionH relativeFrom="column">
                  <wp:posOffset>1629597</wp:posOffset>
                </wp:positionH>
                <wp:positionV relativeFrom="paragraph">
                  <wp:posOffset>3844325</wp:posOffset>
                </wp:positionV>
                <wp:extent cx="200660" cy="0"/>
                <wp:effectExtent l="0" t="0" r="0" b="0"/>
                <wp:wrapNone/>
                <wp:docPr id="467" name="رابط مستقيم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6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C009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AB126C" id="رابط مستقيم 467" o:spid="_x0000_s1026" style="position:absolute;left:0;text-align:left;z-index:2522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8.3pt,302.7pt" to="144.1pt,30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" strokecolor="#c09"/>
            </w:pict>
          </mc:Fallback>
        </mc:AlternateContent>
      </w:r>
      <w:r w:rsidR="001F0EBA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220416" behindDoc="0" locked="0" layoutInCell="1" allowOverlap="1" wp14:anchorId="5A473558" wp14:editId="3B05BBC1">
                <wp:simplePos x="0" y="0"/>
                <wp:positionH relativeFrom="column">
                  <wp:posOffset>2512620</wp:posOffset>
                </wp:positionH>
                <wp:positionV relativeFrom="paragraph">
                  <wp:posOffset>3865379</wp:posOffset>
                </wp:positionV>
                <wp:extent cx="803460" cy="187"/>
                <wp:effectExtent l="0" t="0" r="0" b="0"/>
                <wp:wrapNone/>
                <wp:docPr id="462" name="مجموعة 4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03460" cy="187"/>
                          <a:chOff x="0" y="471294"/>
                          <a:chExt cx="803460" cy="979"/>
                        </a:xfrm>
                      </wpg:grpSpPr>
                      <wps:wsp>
                        <wps:cNvPr id="463" name="رابط مستقيم 463"/>
                        <wps:cNvCnPr/>
                        <wps:spPr>
                          <a:xfrm>
                            <a:off x="602800" y="471294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4" name="رابط مستقيم 464"/>
                        <wps:cNvCnPr/>
                        <wps:spPr>
                          <a:xfrm>
                            <a:off x="0" y="472273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3EBBCB" id="مجموعة 462" o:spid="_x0000_s1026" style="position:absolute;left:0;text-align:left;margin-left:197.85pt;margin-top:304.35pt;width:63.25pt;height:0;z-index:252220416;mso-width-relative:margin;mso-height-relative:margin" coordorigin=",4712" coordsize="803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">
                <v:line id="رابط مستقيم 463" o:spid="_x0000_s1027" style="position:absolute;visibility:visible;mso-wrap-style:square" from="6028,4712" to="8034,47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" strokecolor="#c09"/>
                <v:line id="رابط مستقيم 464" o:spid="_x0000_s1028" style="position:absolute;visibility:visible;mso-wrap-style:square" from="0,4722" to="2006,4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" strokecolor="#c09"/>
              </v:group>
            </w:pict>
          </mc:Fallback>
        </mc:AlternateContent>
      </w:r>
      <w:r w:rsidR="001F0EBA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218368" behindDoc="0" locked="0" layoutInCell="1" allowOverlap="1" wp14:anchorId="1B28777F" wp14:editId="42477312">
                <wp:simplePos x="0" y="0"/>
                <wp:positionH relativeFrom="column">
                  <wp:posOffset>2817420</wp:posOffset>
                </wp:positionH>
                <wp:positionV relativeFrom="paragraph">
                  <wp:posOffset>6034704</wp:posOffset>
                </wp:positionV>
                <wp:extent cx="247648" cy="494217"/>
                <wp:effectExtent l="0" t="0" r="19685" b="20320"/>
                <wp:wrapNone/>
                <wp:docPr id="459" name="مجموعة 4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648" cy="494217"/>
                          <a:chOff x="0" y="0"/>
                          <a:chExt cx="247648" cy="472273"/>
                        </a:xfrm>
                      </wpg:grpSpPr>
                      <wps:wsp>
                        <wps:cNvPr id="460" name="رابط مستقيم 460"/>
                        <wps:cNvCnPr/>
                        <wps:spPr>
                          <a:xfrm>
                            <a:off x="46988" y="0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1" name="رابط مستقيم 461"/>
                        <wps:cNvCnPr/>
                        <wps:spPr>
                          <a:xfrm>
                            <a:off x="0" y="472273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7BA674" id="مجموعة 459" o:spid="_x0000_s1026" style="position:absolute;left:0;text-align:left;margin-left:221.85pt;margin-top:475.15pt;width:19.5pt;height:38.9pt;z-index:252218368;mso-height-relative:margin" coordsize="247648,472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">
                <v:line id="رابط مستقيم 460" o:spid="_x0000_s1027" style="position:absolute;visibility:visible;mso-wrap-style:square" from="46988,0" to="24764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" strokecolor="#c09"/>
                <v:line id="رابط مستقيم 461" o:spid="_x0000_s1028" style="position:absolute;visibility:visible;mso-wrap-style:square" from="0,472273" to="200660,472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" strokecolor="#c09"/>
              </v:group>
            </w:pict>
          </mc:Fallback>
        </mc:AlternateContent>
      </w:r>
      <w:r w:rsidR="001F0EBA">
        <w:rPr>
          <w:noProof/>
          <w:color w:val="7030A0"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215296" behindDoc="0" locked="0" layoutInCell="1" allowOverlap="1" wp14:anchorId="4E8703D0" wp14:editId="33CDF4A3">
                <wp:simplePos x="0" y="0"/>
                <wp:positionH relativeFrom="column">
                  <wp:posOffset>4018952</wp:posOffset>
                </wp:positionH>
                <wp:positionV relativeFrom="paragraph">
                  <wp:posOffset>7773670</wp:posOffset>
                </wp:positionV>
                <wp:extent cx="186535" cy="0"/>
                <wp:effectExtent l="0" t="0" r="0" b="0"/>
                <wp:wrapNone/>
                <wp:docPr id="50" name="رابط مستقيم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53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BC02EB" id="رابط مستقيم 50" o:spid="_x0000_s1026" style="position:absolute;left:0;text-align:left;z-index:2522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45pt,612.1pt" to="331.15pt,6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" strokecolor="#943634 [2405]"/>
            </w:pict>
          </mc:Fallback>
        </mc:AlternateContent>
      </w:r>
      <w:r w:rsidR="001F0EBA">
        <w:rPr>
          <w:noProof/>
          <w:color w:val="7030A0"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216320" behindDoc="0" locked="0" layoutInCell="1" allowOverlap="1" wp14:anchorId="56BEB86D" wp14:editId="19A583A9">
                <wp:simplePos x="0" y="0"/>
                <wp:positionH relativeFrom="column">
                  <wp:posOffset>4937915</wp:posOffset>
                </wp:positionH>
                <wp:positionV relativeFrom="paragraph">
                  <wp:posOffset>7773857</wp:posOffset>
                </wp:positionV>
                <wp:extent cx="186535" cy="0"/>
                <wp:effectExtent l="0" t="0" r="0" b="0"/>
                <wp:wrapNone/>
                <wp:docPr id="51" name="رابط مستقيم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53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84030C" id="رابط مستقيم 51" o:spid="_x0000_s1026" style="position:absolute;left:0;text-align:left;z-index:25221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8.8pt,612.1pt" to="403.5pt,6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" strokecolor="#943634 [2405]"/>
            </w:pict>
          </mc:Fallback>
        </mc:AlternateContent>
      </w:r>
      <w:r w:rsidR="001F0EBA">
        <w:rPr>
          <w:noProof/>
          <w:color w:val="7030A0"/>
          <w:rtl/>
          <w:lang w:val="ar-SA" w:eastAsia="en-US"/>
        </w:rPr>
        <mc:AlternateContent>
          <mc:Choice Requires="wps">
            <w:drawing>
              <wp:anchor distT="0" distB="0" distL="114300" distR="114300" simplePos="0" relativeHeight="252212224" behindDoc="0" locked="0" layoutInCell="1" allowOverlap="1" wp14:anchorId="642CE06B" wp14:editId="32A0B6BD">
                <wp:simplePos x="0" y="0"/>
                <wp:positionH relativeFrom="column">
                  <wp:posOffset>5623715</wp:posOffset>
                </wp:positionH>
                <wp:positionV relativeFrom="paragraph">
                  <wp:posOffset>7773857</wp:posOffset>
                </wp:positionV>
                <wp:extent cx="186535" cy="0"/>
                <wp:effectExtent l="0" t="0" r="0" b="0"/>
                <wp:wrapNone/>
                <wp:docPr id="458" name="رابط مستقيم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53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DEB3B3" id="رابط مستقيم 458" o:spid="_x0000_s1026" style="position:absolute;left:0;text-align:left;z-index:25221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2.8pt,612.1pt" to="457.5pt,6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" strokecolor="#943634 [2405]"/>
            </w:pict>
          </mc:Fallback>
        </mc:AlternateContent>
      </w:r>
      <w:r w:rsidR="001F0EBA">
        <w:rPr>
          <w:noProof/>
          <w:rtl/>
          <w:lang w:val="ar-SA" w:eastAsia="en-US"/>
        </w:rPr>
        <w:drawing>
          <wp:anchor distT="0" distB="0" distL="114300" distR="114300" simplePos="0" relativeHeight="252126208" behindDoc="0" locked="0" layoutInCell="1" allowOverlap="1" wp14:anchorId="57C1A5AE" wp14:editId="4CBCD0F1">
            <wp:simplePos x="0" y="0"/>
            <wp:positionH relativeFrom="column">
              <wp:posOffset>481517</wp:posOffset>
            </wp:positionH>
            <wp:positionV relativeFrom="paragraph">
              <wp:posOffset>3506470</wp:posOffset>
            </wp:positionV>
            <wp:extent cx="1062355" cy="870585"/>
            <wp:effectExtent l="0" t="0" r="4445" b="5715"/>
            <wp:wrapNone/>
            <wp:docPr id="254" name="صورة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355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4D81" w:rsidRPr="00044D81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3E203F5E" wp14:editId="4624226E">
                <wp:simplePos x="0" y="0"/>
                <wp:positionH relativeFrom="column">
                  <wp:posOffset>5992495</wp:posOffset>
                </wp:positionH>
                <wp:positionV relativeFrom="paragraph">
                  <wp:posOffset>-387350</wp:posOffset>
                </wp:positionV>
                <wp:extent cx="887095" cy="942975"/>
                <wp:effectExtent l="0" t="0" r="0" b="9525"/>
                <wp:wrapNone/>
                <wp:docPr id="454" name="مربع نص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4CCAB06" w14:textId="77777777" w:rsidR="00044D81" w:rsidRPr="000C0BDF" w:rsidRDefault="00044D81" w:rsidP="00044D81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03F5E" id="مربع نص 454" o:spid="_x0000_s1029" type="#_x0000_t202" style="position:absolute;margin-left:471.85pt;margin-top:-30.5pt;width:69.85pt;height:74.25pt;z-index:2521968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" filled="f" stroked="f">
                <v:textbox style="mso-fit-shape-to-text:t">
                  <w:txbxContent>
                    <w:p w14:paraId="04CCAB06" w14:textId="77777777" w:rsidR="00044D81" w:rsidRPr="000C0BDF" w:rsidRDefault="00044D81" w:rsidP="00044D81">
                      <w:pPr>
                        <w:rPr>
                          <w:b/>
                          <w:color w:val="7030A0"/>
                          <w:sz w:val="56"/>
                          <w:szCs w:val="56"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  <w:r w:rsidR="007B7C11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94816" behindDoc="0" locked="0" layoutInCell="1" allowOverlap="1" wp14:anchorId="722A32B6" wp14:editId="67A2651E">
                <wp:simplePos x="0" y="0"/>
                <wp:positionH relativeFrom="column">
                  <wp:posOffset>4079621</wp:posOffset>
                </wp:positionH>
                <wp:positionV relativeFrom="paragraph">
                  <wp:posOffset>8382635</wp:posOffset>
                </wp:positionV>
                <wp:extent cx="220756" cy="472273"/>
                <wp:effectExtent l="0" t="0" r="27305" b="23495"/>
                <wp:wrapNone/>
                <wp:docPr id="451" name="مجموعة 4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756" cy="472273"/>
                          <a:chOff x="0" y="0"/>
                          <a:chExt cx="220756" cy="472273"/>
                        </a:xfrm>
                      </wpg:grpSpPr>
                      <wps:wsp>
                        <wps:cNvPr id="452" name="رابط مستقيم 452"/>
                        <wps:cNvCnPr/>
                        <wps:spPr>
                          <a:xfrm>
                            <a:off x="20096" y="0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رابط مستقيم 453"/>
                        <wps:cNvCnPr/>
                        <wps:spPr>
                          <a:xfrm>
                            <a:off x="0" y="472273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DB4F5D" id="مجموعة 451" o:spid="_x0000_s1026" style="position:absolute;left:0;text-align:left;margin-left:321.25pt;margin-top:660.05pt;width:17.4pt;height:37.2pt;z-index:252194816" coordsize="220756,472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">
                <v:line id="رابط مستقيم 452" o:spid="_x0000_s1027" style="position:absolute;visibility:visible;mso-wrap-style:square" from="20096,0" to="22075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" strokecolor="#c09"/>
                <v:line id="رابط مستقيم 453" o:spid="_x0000_s1028" style="position:absolute;visibility:visible;mso-wrap-style:square" from="0,472273" to="200660,472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" strokecolor="#c09"/>
              </v:group>
            </w:pict>
          </mc:Fallback>
        </mc:AlternateContent>
      </w:r>
      <w:r w:rsidR="00ED3CA2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92768" behindDoc="0" locked="0" layoutInCell="1" allowOverlap="1" wp14:anchorId="1B298FC3" wp14:editId="652FA50A">
                <wp:simplePos x="0" y="0"/>
                <wp:positionH relativeFrom="column">
                  <wp:posOffset>3193762</wp:posOffset>
                </wp:positionH>
                <wp:positionV relativeFrom="paragraph">
                  <wp:posOffset>8382635</wp:posOffset>
                </wp:positionV>
                <wp:extent cx="220756" cy="472273"/>
                <wp:effectExtent l="0" t="0" r="27305" b="23495"/>
                <wp:wrapNone/>
                <wp:docPr id="448" name="مجموعة 4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756" cy="472273"/>
                          <a:chOff x="0" y="0"/>
                          <a:chExt cx="220756" cy="472273"/>
                        </a:xfrm>
                      </wpg:grpSpPr>
                      <wps:wsp>
                        <wps:cNvPr id="449" name="رابط مستقيم 449"/>
                        <wps:cNvCnPr/>
                        <wps:spPr>
                          <a:xfrm>
                            <a:off x="20096" y="0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0" name="رابط مستقيم 450"/>
                        <wps:cNvCnPr/>
                        <wps:spPr>
                          <a:xfrm>
                            <a:off x="0" y="472273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455A56" id="مجموعة 448" o:spid="_x0000_s1026" style="position:absolute;left:0;text-align:left;margin-left:251.5pt;margin-top:660.05pt;width:17.4pt;height:37.2pt;z-index:252192768" coordsize="220756,472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">
                <v:line id="رابط مستقيم 449" o:spid="_x0000_s1027" style="position:absolute;visibility:visible;mso-wrap-style:square" from="20096,0" to="22075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" strokecolor="#c09"/>
                <v:line id="رابط مستقيم 450" o:spid="_x0000_s1028" style="position:absolute;visibility:visible;mso-wrap-style:square" from="0,472273" to="200660,472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" strokecolor="#c09"/>
              </v:group>
            </w:pict>
          </mc:Fallback>
        </mc:AlternateContent>
      </w:r>
      <w:r w:rsidR="00ED3CA2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90720" behindDoc="0" locked="0" layoutInCell="1" allowOverlap="1" wp14:anchorId="6CDF05B4" wp14:editId="2635D42E">
                <wp:simplePos x="0" y="0"/>
                <wp:positionH relativeFrom="column">
                  <wp:posOffset>4684493</wp:posOffset>
                </wp:positionH>
                <wp:positionV relativeFrom="paragraph">
                  <wp:posOffset>8382816</wp:posOffset>
                </wp:positionV>
                <wp:extent cx="220756" cy="472273"/>
                <wp:effectExtent l="0" t="0" r="27305" b="23495"/>
                <wp:wrapNone/>
                <wp:docPr id="29" name="مجموعة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756" cy="472273"/>
                          <a:chOff x="0" y="0"/>
                          <a:chExt cx="220756" cy="472273"/>
                        </a:xfrm>
                      </wpg:grpSpPr>
                      <wps:wsp>
                        <wps:cNvPr id="324" name="رابط مستقيم 324"/>
                        <wps:cNvCnPr/>
                        <wps:spPr>
                          <a:xfrm>
                            <a:off x="20096" y="0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رابط مستقيم 28"/>
                        <wps:cNvCnPr/>
                        <wps:spPr>
                          <a:xfrm>
                            <a:off x="0" y="472273"/>
                            <a:ext cx="2006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C0099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C3A57E" id="مجموعة 29" o:spid="_x0000_s1026" style="position:absolute;left:0;text-align:left;margin-left:368.85pt;margin-top:660.05pt;width:17.4pt;height:37.2pt;z-index:252190720" coordsize="220756,472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">
                <v:line id="رابط مستقيم 324" o:spid="_x0000_s1027" style="position:absolute;visibility:visible;mso-wrap-style:square" from="20096,0" to="22075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" strokecolor="#c09"/>
                <v:line id="رابط مستقيم 28" o:spid="_x0000_s1028" style="position:absolute;visibility:visible;mso-wrap-style:square" from="0,472273" to="200660,472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" strokecolor="#c09"/>
              </v:group>
            </w:pict>
          </mc:Fallback>
        </mc:AlternateContent>
      </w:r>
      <w:r w:rsidR="00ED3CA2">
        <w:rPr>
          <w:noProof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178432" behindDoc="0" locked="0" layoutInCell="1" allowOverlap="1" wp14:anchorId="533466A6" wp14:editId="7A19BC54">
                <wp:simplePos x="0" y="0"/>
                <wp:positionH relativeFrom="column">
                  <wp:posOffset>523003</wp:posOffset>
                </wp:positionH>
                <wp:positionV relativeFrom="paragraph">
                  <wp:posOffset>6285740</wp:posOffset>
                </wp:positionV>
                <wp:extent cx="5262824" cy="472272"/>
                <wp:effectExtent l="0" t="0" r="14605" b="23495"/>
                <wp:wrapNone/>
                <wp:docPr id="9" name="مجموعة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2824" cy="472272"/>
                          <a:chOff x="0" y="0"/>
                          <a:chExt cx="5262824" cy="472272"/>
                        </a:xfrm>
                      </wpg:grpSpPr>
                      <wpg:grpSp>
                        <wpg:cNvPr id="94" name="مجموعة 94"/>
                        <wpg:cNvGrpSpPr/>
                        <wpg:grpSpPr>
                          <a:xfrm>
                            <a:off x="10048" y="0"/>
                            <a:ext cx="5252776" cy="0"/>
                            <a:chOff x="0" y="0"/>
                            <a:chExt cx="5252776" cy="0"/>
                          </a:xfrm>
                        </wpg:grpSpPr>
                        <wps:wsp>
                          <wps:cNvPr id="36" name="رابط مستقيم 36"/>
                          <wps:cNvCnPr/>
                          <wps:spPr>
                            <a:xfrm flipH="1">
                              <a:off x="5061857" y="0"/>
                              <a:ext cx="190919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رابط مستقيم 37"/>
                          <wps:cNvCnPr/>
                          <wps:spPr>
                            <a:xfrm flipH="1">
                              <a:off x="3385457" y="0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رابط مستقيم 38"/>
                          <wps:cNvCnPr/>
                          <wps:spPr>
                            <a:xfrm flipH="1">
                              <a:off x="1676400" y="0"/>
                              <a:ext cx="21082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رابط مستقيم 40"/>
                          <wps:cNvCnPr/>
                          <wps:spPr>
                            <a:xfrm flipH="1">
                              <a:off x="0" y="0"/>
                              <a:ext cx="20066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95" name="مجموعة 95"/>
                        <wpg:cNvGrpSpPr/>
                        <wpg:grpSpPr>
                          <a:xfrm>
                            <a:off x="0" y="472272"/>
                            <a:ext cx="5252776" cy="0"/>
                            <a:chOff x="0" y="0"/>
                            <a:chExt cx="5252776" cy="0"/>
                          </a:xfrm>
                        </wpg:grpSpPr>
                        <wps:wsp>
                          <wps:cNvPr id="320" name="رابط مستقيم 320"/>
                          <wps:cNvCnPr/>
                          <wps:spPr>
                            <a:xfrm flipH="1">
                              <a:off x="5061857" y="0"/>
                              <a:ext cx="190919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رابط مستقيم 321"/>
                          <wps:cNvCnPr/>
                          <wps:spPr>
                            <a:xfrm flipH="1">
                              <a:off x="3385457" y="0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رابط مستقيم 322"/>
                          <wps:cNvCnPr/>
                          <wps:spPr>
                            <a:xfrm flipH="1">
                              <a:off x="1676400" y="0"/>
                              <a:ext cx="21082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رابط مستقيم 323"/>
                          <wps:cNvCnPr/>
                          <wps:spPr>
                            <a:xfrm flipH="1">
                              <a:off x="0" y="0"/>
                              <a:ext cx="20066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D830A5E" id="مجموعة 9" o:spid="_x0000_s1026" style="position:absolute;left:0;text-align:left;margin-left:41.2pt;margin-top:494.95pt;width:414.4pt;height:37.2pt;z-index:252178432" coordsize="52628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">
                <v:group id="مجموعة 94" o:spid="_x0000_s1027" style="position:absolute;left:100;width:52528;height:0" coordsize="525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line id="رابط مستقيم 36" o:spid="_x0000_s1028" style="position:absolute;flip:x;visibility:visible;mso-wrap-style:square" from="50618,0" to="5252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" strokecolor="#00b050"/>
                  <v:line id="رابط مستقيم 37" o:spid="_x0000_s1029" style="position:absolute;flip:x;visibility:visible;mso-wrap-style:square" from="33854,0" to="3575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" strokecolor="#943634 [2405]"/>
                  <v:line id="رابط مستقيم 38" o:spid="_x0000_s1030" style="position:absolute;flip:x;visibility:visible;mso-wrap-style:square" from="16764,0" to="188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" strokecolor="#205867 [1608]"/>
                  <v:line id="رابط مستقيم 40" o:spid="_x0000_s1031" style="position:absolute;flip:x;visibility:visible;mso-wrap-style:square" from="0,0" to="200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" strokecolor="#0070c0"/>
                </v:group>
                <v:group id="مجموعة 95" o:spid="_x0000_s1032" style="position:absolute;top:4722;width:52527;height:0" coordsize="5252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line id="رابط مستقيم 320" o:spid="_x0000_s1033" style="position:absolute;flip:x;visibility:visible;mso-wrap-style:square" from="50618,0" to="5252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" strokecolor="#00b050"/>
                  <v:line id="رابط مستقيم 321" o:spid="_x0000_s1034" style="position:absolute;flip:x;visibility:visible;mso-wrap-style:square" from="33854,0" to="3575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" strokecolor="#943634 [2405]"/>
                  <v:line id="رابط مستقيم 322" o:spid="_x0000_s1035" style="position:absolute;flip:x;visibility:visible;mso-wrap-style:square" from="16764,0" to="188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" strokecolor="#205867 [1608]"/>
                  <v:line id="رابط مستقيم 323" o:spid="_x0000_s1036" style="position:absolute;flip:x;visibility:visible;mso-wrap-style:square" from="0,0" to="200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" strokecolor="#0070c0"/>
                </v:group>
              </v:group>
            </w:pict>
          </mc:Fallback>
        </mc:AlternateContent>
      </w:r>
      <w:r w:rsidR="00ED3CA2">
        <w:rPr>
          <w:noProof/>
          <w:rtl/>
          <w:lang w:val="ar-SA" w:eastAsia="en-US"/>
        </w:rPr>
        <w:drawing>
          <wp:anchor distT="0" distB="0" distL="114300" distR="114300" simplePos="0" relativeHeight="252138496" behindDoc="0" locked="0" layoutInCell="1" allowOverlap="1" wp14:anchorId="41673CD3" wp14:editId="09BB2A60">
            <wp:simplePos x="0" y="0"/>
            <wp:positionH relativeFrom="column">
              <wp:posOffset>1318295</wp:posOffset>
            </wp:positionH>
            <wp:positionV relativeFrom="paragraph">
              <wp:posOffset>7478465</wp:posOffset>
            </wp:positionV>
            <wp:extent cx="1045028" cy="596134"/>
            <wp:effectExtent l="0" t="0" r="3175" b="0"/>
            <wp:wrapNone/>
            <wp:docPr id="41" name="صورة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055" cy="615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CA2">
        <w:rPr>
          <w:noProof/>
          <w:rtl/>
          <w:lang w:val="ar-SA" w:eastAsia="en-US"/>
        </w:rPr>
        <w:drawing>
          <wp:anchor distT="0" distB="0" distL="114300" distR="114300" simplePos="0" relativeHeight="252131328" behindDoc="0" locked="0" layoutInCell="1" allowOverlap="1" wp14:anchorId="0889562F" wp14:editId="600F11BB">
            <wp:simplePos x="0" y="0"/>
            <wp:positionH relativeFrom="column">
              <wp:posOffset>511726</wp:posOffset>
            </wp:positionH>
            <wp:positionV relativeFrom="paragraph">
              <wp:posOffset>5166995</wp:posOffset>
            </wp:positionV>
            <wp:extent cx="1312036" cy="572756"/>
            <wp:effectExtent l="0" t="0" r="2540" b="0"/>
            <wp:wrapNone/>
            <wp:docPr id="34" name="صورة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036" cy="572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CA2">
        <w:rPr>
          <w:noProof/>
          <w:rtl/>
          <w:lang w:val="ar-SA" w:eastAsia="en-US"/>
        </w:rPr>
        <w:drawing>
          <wp:anchor distT="0" distB="0" distL="114300" distR="114300" simplePos="0" relativeHeight="252125184" behindDoc="0" locked="0" layoutInCell="1" allowOverlap="1" wp14:anchorId="374255A6" wp14:editId="3D280F65">
            <wp:simplePos x="0" y="0"/>
            <wp:positionH relativeFrom="column">
              <wp:posOffset>203200</wp:posOffset>
            </wp:positionH>
            <wp:positionV relativeFrom="paragraph">
              <wp:posOffset>2091167</wp:posOffset>
            </wp:positionV>
            <wp:extent cx="1135380" cy="664210"/>
            <wp:effectExtent l="0" t="0" r="7620" b="2540"/>
            <wp:wrapNone/>
            <wp:docPr id="253" name="صورة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26B8">
        <w:rPr>
          <w:noProof/>
        </w:rPr>
        <mc:AlternateContent>
          <mc:Choice Requires="wps">
            <w:drawing>
              <wp:anchor distT="0" distB="0" distL="114300" distR="114300" simplePos="0" relativeHeight="252123136" behindDoc="0" locked="0" layoutInCell="1" allowOverlap="1" wp14:anchorId="707C294D" wp14:editId="44E37513">
                <wp:simplePos x="0" y="0"/>
                <wp:positionH relativeFrom="column">
                  <wp:posOffset>-123721</wp:posOffset>
                </wp:positionH>
                <wp:positionV relativeFrom="paragraph">
                  <wp:posOffset>575896</wp:posOffset>
                </wp:positionV>
                <wp:extent cx="7019925" cy="9787095"/>
                <wp:effectExtent l="0" t="0" r="0" b="0"/>
                <wp:wrapNone/>
                <wp:docPr id="251" name="مستطيل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978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681"/>
                            </w:tblGrid>
                            <w:tr w:rsidR="00A8523B" w:rsidRPr="00F0292C" w14:paraId="7B6A68F2" w14:textId="77777777" w:rsidTr="00ED3CA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top w:val="nil"/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FBFC80C" w14:textId="653A5F5B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="00A8523B" w:rsidRPr="00F0292C">
                                    <w:rPr>
                                      <w:rFonts w:hint="cs"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----------- 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هو شكل رباعي له ضلعان فقط متوازيان.</w:t>
                                  </w:r>
                                </w:p>
                              </w:tc>
                            </w:tr>
                            <w:tr w:rsidR="00A8523B" w:rsidRPr="00F0292C" w14:paraId="43C56C06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48FE08" w14:textId="291510CD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</w:t>
                                  </w:r>
                                  <w:r w:rsidR="00DC64D6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المستطيل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4644F5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شكل الطائرة الورقية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DD052DB" w14:textId="77777777" w:rsidR="00A8523B" w:rsidRPr="00AC2C32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AC2C32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</w:t>
                                  </w:r>
                                  <w:r w:rsidRPr="00AC2C32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شبه المنحرف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7C076BF4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proofErr w:type="gramStart"/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</w:t>
                                  </w:r>
                                  <w:proofErr w:type="gramEnd"/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أضلاع </w:t>
                                  </w:r>
                                </w:p>
                              </w:tc>
                            </w:tr>
                            <w:tr w:rsidR="00A8523B" w:rsidRPr="00F0292C" w14:paraId="018CBD0C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7CDE9BD" w14:textId="5A21BEB4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إذا كان شبه المنحرف متطابق الساقين؛ فإن زاويتي كل قاعدة:</w:t>
                                  </w:r>
                                </w:p>
                              </w:tc>
                            </w:tr>
                            <w:tr w:rsidR="00A8523B" w:rsidRPr="00F0292C" w14:paraId="05C07D34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F3D307B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متحالفتان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9799E3A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تامتا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9B7D740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تكاملتان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6CC968A5" w14:textId="77777777" w:rsidR="00A8523B" w:rsidRPr="00BD690B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</w:pPr>
                                  <w:proofErr w:type="gramStart"/>
                                  <w:r w:rsidRPr="00BD690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</w:t>
                                  </w:r>
                                  <w:r w:rsidRPr="00BD690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طابقتان</w:t>
                                  </w:r>
                                  <w:proofErr w:type="gramEnd"/>
                                  <w:r w:rsidRPr="00BD690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A8523B" w:rsidRPr="00F0292C" w14:paraId="5E86A003" w14:textId="77777777" w:rsidTr="00E34E52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448FDFB9" w14:textId="52A63277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يكون شبه المنحرف متطابق الساقين إذا وفقط إذا كان قطراه:</w:t>
                                  </w:r>
                                </w:p>
                              </w:tc>
                            </w:tr>
                            <w:tr w:rsidR="00A8523B" w:rsidRPr="00F0292C" w14:paraId="37FB4474" w14:textId="77777777" w:rsidTr="004B78C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DB56AD4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متحالفتين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3D03BC1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توازي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9134F4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تعامدين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BA94650" w14:textId="77777777" w:rsidR="00A8523B" w:rsidRPr="00BD690B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</w:pPr>
                                  <w:proofErr w:type="gramStart"/>
                                  <w:r w:rsidRPr="00BD690B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</w:t>
                                  </w:r>
                                  <w:r w:rsidRPr="00BD690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>متطابقين</w:t>
                                  </w:r>
                                  <w:proofErr w:type="gramEnd"/>
                                  <w:r w:rsidRPr="00BD690B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A8523B" w:rsidRPr="00F0292C" w14:paraId="21AEB5E7" w14:textId="77777777" w:rsidTr="00C06F20">
                              <w:trPr>
                                <w:trHeight w:val="107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3D7DE45E" w14:textId="6A6DC400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JKLM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جاور، إذا كانت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 xml:space="preserve"> </w:t>
                                  </w:r>
                                  <w:r w:rsidR="00A8523B" w:rsidRPr="00F0292C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80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ّ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L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F0292C" w14:paraId="2BF20FD2" w14:textId="77777777" w:rsidTr="008448C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852AE5" w14:textId="77777777" w:rsidR="00A8523B" w:rsidRPr="00BD690B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BD690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D) 80</w:t>
                                  </w:r>
                                  <w:r w:rsidRPr="00BD690B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DCB7412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0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130D16D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9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8DEF1E1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F0292C" w14:paraId="717622D4" w14:textId="77777777" w:rsidTr="008448CB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055AA62" w14:textId="2F12EA35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JKLM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إذا كانت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 xml:space="preserve"> </w:t>
                                  </w:r>
                                  <w:r w:rsidR="00A8523B" w:rsidRPr="00F0292C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80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ّ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K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F0292C" w14:paraId="6FCF4855" w14:textId="77777777" w:rsidTr="008448CB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C2305D1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8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A3133E" w14:textId="77777777" w:rsidR="00A8523B" w:rsidRPr="00BD690B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BD690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100</w:t>
                                  </w:r>
                                  <w:r w:rsidRPr="00BD690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9261613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9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529CDF7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A8523B" w:rsidRPr="00F0292C" w14:paraId="4B34B848" w14:textId="77777777" w:rsidTr="00ED3CA2">
                              <w:trPr>
                                <w:trHeight w:val="144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E16C948" w14:textId="07EEFF54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جاور، إذا كانت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Y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3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Z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18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فإنّ: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PW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= </w:t>
                                  </w:r>
                                  <w:r w:rsidR="00A8523B"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</w:p>
                              </w:tc>
                            </w:tr>
                            <w:tr w:rsidR="00A8523B" w:rsidRPr="00F0292C" w14:paraId="7DA7D55C" w14:textId="77777777" w:rsidTr="00475C58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08E7600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451C1A8" w14:textId="77777777" w:rsidR="00A8523B" w:rsidRPr="00BD690B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BD690B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1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F7F13D6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8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0928CF5D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21</w:t>
                                  </w:r>
                                </w:p>
                              </w:tc>
                            </w:tr>
                            <w:tr w:rsidR="00A8523B" w:rsidRPr="00F0292C" w14:paraId="677B47F0" w14:textId="77777777" w:rsidTr="00475C58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2AB11B91" w14:textId="233B5146" w:rsidR="00A8523B" w:rsidRPr="00F0292C" w:rsidRDefault="006126B8" w:rsidP="004415B5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WXYZ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A8523B" w:rsidRPr="00BD690B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u w:val="single"/>
                                      <w:rtl/>
                                    </w:rPr>
                                    <w:t>السابق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إذا كانت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 xml:space="preserve"> </w:t>
                                  </w:r>
                                  <w:r w:rsidR="00A8523B" w:rsidRPr="00F0292C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XYZ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120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ّ 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m </w:t>
                                  </w:r>
                                  <w:r w:rsidR="00A8523B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WXY</w:t>
                                  </w:r>
                                  <w:r w:rsidR="00A8523B"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="00A8523B"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-</w:t>
                                  </w:r>
                                  <w:r w:rsidR="00A8523B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A8523B" w:rsidRPr="00F0292C" w14:paraId="4AAD2266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F83C037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6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71EBBF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9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96E02A3" w14:textId="77777777" w:rsidR="00A8523B" w:rsidRPr="00294DE6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120</w:t>
                                  </w:r>
                                  <w:r w:rsidRPr="00294DE6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  <w:vertAlign w:val="superscript"/>
                                    </w:rPr>
                                    <w:t>o</w:t>
                                  </w:r>
                                  <w:r w:rsidRPr="00294DE6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bottom w:val="single" w:sz="4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4C67F19E" w14:textId="77777777" w:rsidR="00A8523B" w:rsidRPr="00F0292C" w:rsidRDefault="00A8523B" w:rsidP="004415B5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60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vertAlign w:val="superscript"/>
                                    </w:rPr>
                                    <w:t>o</w:t>
                                  </w:r>
                                </w:p>
                              </w:tc>
                            </w:tr>
                            <w:tr w:rsidR="008D6253" w:rsidRPr="00F0292C" w14:paraId="71F2DF1C" w14:textId="77777777" w:rsidTr="001F0EBA">
                              <w:trPr>
                                <w:trHeight w:val="974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6E529A35" w14:textId="0BEB8687" w:rsidR="008D6253" w:rsidRPr="00F0292C" w:rsidRDefault="006126B8" w:rsidP="008D6253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="008D6253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="008D6253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8D6253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مجاور، أي الزوايا الآتية تطابق </w:t>
                                  </w:r>
                                  <w:r w:rsidR="008D6253" w:rsidRPr="00F0292C">
                                    <w:rPr>
                                      <w:rFonts w:ascii="Yu Gothic UI Semilight" w:eastAsia="Yu Gothic UI Semilight" w:hAnsi="Yu Gothic UI Semilight" w:hint="eastAsia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>∠</w:t>
                                  </w:r>
                                  <w:r w:rsidR="008D6253" w:rsidRPr="00F0292C">
                                    <w:rPr>
                                      <w:rFonts w:ascii="Yu Gothic UI Semilight" w:eastAsia="Yu Gothic UI Semilight" w:hAnsi="Yu Gothic UI Semilight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</w:rPr>
                                    <w:t xml:space="preserve"> </w:t>
                                  </w:r>
                                  <w:r w:rsidR="008D6253" w:rsidRPr="00F0292C">
                                    <w:rPr>
                                      <w:rFonts w:asciiTheme="majorBidi" w:eastAsia="Yu Gothic UI Semilight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DCB</w:t>
                                  </w:r>
                                  <w:r w:rsidR="008D6253" w:rsidRPr="00F0292C">
                                    <w:rPr>
                                      <w:rFonts w:asciiTheme="majorBidi" w:eastAsia="Yu Gothic UI Semilight" w:hAnsiTheme="majorBidi" w:cstheme="majorBidi"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8D6253" w:rsidRPr="00F0292C" w14:paraId="411F0344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B8A7365" w14:textId="0BF2B030" w:rsidR="008D6253" w:rsidRPr="00F0292C" w:rsidRDefault="008D6253" w:rsidP="008D6253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92C">
                                    <w:rPr>
                                      <w:rFonts w:ascii="Cambria Math" w:hAnsi="Cambria Math" w:cs="Cambria Math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>∠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AC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979BFEE" w14:textId="785DC6D3" w:rsidR="008D6253" w:rsidRPr="00294DE6" w:rsidRDefault="008D6253" w:rsidP="008D6253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</w:t>
                                  </w:r>
                                  <w:r w:rsidRPr="00294DE6">
                                    <w:rPr>
                                      <w:rFonts w:ascii="Cambria Math" w:hAnsi="Cambria Math" w:cs="Cambria Math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>∠</w:t>
                                  </w:r>
                                  <w:r w:rsidRPr="00294DE6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ADC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EC51049" w14:textId="40A17EFE" w:rsidR="008D6253" w:rsidRPr="00F0292C" w:rsidRDefault="008D6253" w:rsidP="008D6253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92C">
                                    <w:rPr>
                                      <w:rFonts w:ascii="Cambria Math" w:hAnsi="Cambria Math" w:cs="Cambria Math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∠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AD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90EA00D" w14:textId="0E91B74F" w:rsidR="008D6253" w:rsidRPr="00F0292C" w:rsidRDefault="008D6253" w:rsidP="008D6253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F0292C">
                                    <w:rPr>
                                      <w:rFonts w:ascii="Cambria Math" w:hAnsi="Cambria Math" w:cs="Cambria Math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∠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CBA</w:t>
                                  </w:r>
                                </w:p>
                              </w:tc>
                            </w:tr>
                            <w:tr w:rsidR="008D6253" w:rsidRPr="00F0292C" w14:paraId="1050E0BB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283AB57" w14:textId="107F14EA" w:rsidR="008D6253" w:rsidRPr="00F0292C" w:rsidRDefault="006126B8" w:rsidP="008D6253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="008D6253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="008D6253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8D6253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أي الأضلاع يوازي </w:t>
                                  </w:r>
                                  <w:r w:rsidR="008D6253"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</w:t>
                                  </w:r>
                                  <w:r w:rsidR="008D6253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6126B8" w:rsidRPr="00F0292C" w14:paraId="0CF527CD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426582E5" w14:textId="6EAFFA3E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AD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B5B6627" w14:textId="702003C6" w:rsidR="006126B8" w:rsidRPr="00294DE6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DC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C6AD3A4" w14:textId="173DA876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BD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945FC83" w14:textId="33746F24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AD</w:t>
                                  </w:r>
                                </w:p>
                              </w:tc>
                            </w:tr>
                            <w:tr w:rsidR="006126B8" w:rsidRPr="00F0292C" w14:paraId="6D3EF2A8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0FC3FFF4" w14:textId="5B678DE5" w:rsidR="006126B8" w:rsidRPr="00F0292C" w:rsidRDefault="006126B8" w:rsidP="006126B8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0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شبه المنحرف متطابق الساقين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السابق، أي الأضلاع يطابق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AC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6126B8" w:rsidRPr="00F0292C" w14:paraId="7755C634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6A6E8998" w14:textId="630833CA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AD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DA17964" w14:textId="4CB7B0C9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DC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6BABDC2" w14:textId="3E05F825" w:rsidR="006126B8" w:rsidRPr="00294DE6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BD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650E7971" w14:textId="060D7737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AD</w:t>
                                  </w:r>
                                </w:p>
                              </w:tc>
                            </w:tr>
                            <w:tr w:rsidR="006126B8" w:rsidRPr="00F0292C" w14:paraId="0AE4C2B4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ECFF486" w14:textId="6300C3D3" w:rsidR="006126B8" w:rsidRPr="00F0292C" w:rsidRDefault="006126B8" w:rsidP="006126B8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1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/ القطعة المتوسطة لشبه المنحرف توازي كلاً من القاعدتين وطولها يساوي:</w:t>
                                  </w:r>
                                </w:p>
                              </w:tc>
                            </w:tr>
                            <w:tr w:rsidR="006126B8" w:rsidRPr="00F0292C" w14:paraId="44FC38E7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101301B7" w14:textId="52298065" w:rsidR="006126B8" w:rsidRPr="00F0292C" w:rsidRDefault="006126B8" w:rsidP="006126B8">
                                  <w:pPr>
                                    <w:ind w:left="360" w:hanging="329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الفرق بين طولي القاعدت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435905D" w14:textId="1D2F7BDC" w:rsidR="006126B8" w:rsidRPr="00F0292C" w:rsidRDefault="006126B8" w:rsidP="006126B8">
                                  <w:pPr>
                                    <w:ind w:left="360" w:right="-133" w:hanging="451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2"/>
                                      <w:szCs w:val="22"/>
                                    </w:rPr>
                                    <w:t xml:space="preserve"> C)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2"/>
                                      <w:szCs w:val="22"/>
                                      <w:rtl/>
                                    </w:rPr>
                                    <w:t xml:space="preserve">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2"/>
                                      <w:szCs w:val="22"/>
                                      <w:rtl/>
                                    </w:rPr>
                                    <w:t xml:space="preserve">نصف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2"/>
                                      <w:szCs w:val="22"/>
                                      <w:rtl/>
                                    </w:rPr>
                                    <w:t>الفرق بين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2"/>
                                      <w:szCs w:val="22"/>
                                      <w:rtl/>
                                    </w:rPr>
                                    <w:t xml:space="preserve"> طولي القاعدت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5F0132E" w14:textId="41AF603E" w:rsidR="006126B8" w:rsidRPr="00F0292C" w:rsidRDefault="006126B8" w:rsidP="006126B8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جموع طولي القاعدتين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761CABEA" w14:textId="000C02A5" w:rsidR="006126B8" w:rsidRPr="00294DE6" w:rsidRDefault="006126B8" w:rsidP="006126B8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00B050"/>
                                      <w:sz w:val="22"/>
                                      <w:szCs w:val="22"/>
                                      <w:highlight w:val="yellow"/>
                                    </w:rPr>
                                    <w:t xml:space="preserve">A) </w:t>
                                  </w:r>
                                  <w:r w:rsidRPr="00294DE6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2"/>
                                      <w:szCs w:val="22"/>
                                      <w:highlight w:val="yellow"/>
                                      <w:rtl/>
                                    </w:rPr>
                                    <w:t>نصف مجموع طولي القاعدتين</w:t>
                                  </w:r>
                                </w:p>
                              </w:tc>
                            </w:tr>
                            <w:tr w:rsidR="006126B8" w:rsidRPr="00F0292C" w14:paraId="32AC5BDC" w14:textId="77777777" w:rsidTr="001F0EBA">
                              <w:trPr>
                                <w:trHeight w:val="1041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5BBAED37" w14:textId="035F7F1F" w:rsidR="006126B8" w:rsidRPr="00F0292C" w:rsidRDefault="006126B8" w:rsidP="006126B8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2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شكل المجاور </w:t>
                                  </w:r>
                                  <w:proofErr w:type="gramStart"/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S,V</w:t>
                                  </w:r>
                                  <w:proofErr w:type="gramEnd"/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نقطتا منتصفي الساقين لشبه المنحرف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QRTU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  <w:p w14:paraId="3B4073EF" w14:textId="2D2B4773" w:rsidR="006126B8" w:rsidRPr="00F0292C" w:rsidRDefault="006126B8" w:rsidP="006126B8">
                                  <w:pPr>
                                    <w:bidi/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إذا كان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UT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proofErr w:type="gramStart"/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22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،</w:t>
                                  </w:r>
                                  <w:proofErr w:type="gramEnd"/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QR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12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: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VS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</w:t>
                                  </w:r>
                                </w:p>
                              </w:tc>
                            </w:tr>
                            <w:tr w:rsidR="006126B8" w:rsidRPr="00F0292C" w14:paraId="08C35658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09C7F99E" w14:textId="7DE9B38F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10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7BFD4E6" w14:textId="099A766E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12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55765BA" w14:textId="05BE08A5" w:rsidR="006126B8" w:rsidRPr="00294DE6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B) 17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34E6792C" w14:textId="665E5BA2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34</w:t>
                                  </w:r>
                                </w:p>
                              </w:tc>
                            </w:tr>
                            <w:tr w:rsidR="006126B8" w:rsidRPr="00F0292C" w14:paraId="34A2F07C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2F824BCE" w14:textId="592BECAB" w:rsidR="006126B8" w:rsidRPr="00F0292C" w:rsidRDefault="006126B8" w:rsidP="00ED3CA2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3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</w:t>
                                  </w:r>
                                  <w:r w:rsidR="00ED3CA2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في الشكل السابق: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إذا كان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UT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12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،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VS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9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: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QR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</w:t>
                                  </w:r>
                                </w:p>
                              </w:tc>
                            </w:tr>
                            <w:tr w:rsidR="006126B8" w:rsidRPr="00F0292C" w14:paraId="26E850AE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7F6011E" w14:textId="7D26B19C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4.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395AFF8" w14:textId="5078BB5C" w:rsidR="006126B8" w:rsidRPr="00294DE6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294DE6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highlight w:val="yellow"/>
                                    </w:rPr>
                                    <w:t xml:space="preserve"> C) 6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08C8F4A" w14:textId="42B8A4D8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0.5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6B61EDAF" w14:textId="4098C5F0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21</w:t>
                                  </w:r>
                                </w:p>
                              </w:tc>
                            </w:tr>
                            <w:tr w:rsidR="006126B8" w:rsidRPr="00F0292C" w14:paraId="063AB33E" w14:textId="77777777" w:rsidTr="001F0EBA">
                              <w:trPr>
                                <w:trHeight w:val="368"/>
                              </w:trPr>
                              <w:tc>
                                <w:tcPr>
                                  <w:tcW w:w="10717" w:type="dxa"/>
                                  <w:gridSpan w:val="4"/>
                                  <w:tcBorders>
                                    <w:left w:val="nil"/>
                                    <w:right w:val="nil"/>
                                  </w:tcBorders>
                                  <w:vAlign w:val="center"/>
                                </w:tcPr>
                                <w:p w14:paraId="73B51D87" w14:textId="134E5057" w:rsidR="006126B8" w:rsidRPr="00F0292C" w:rsidRDefault="006126B8" w:rsidP="00ED3CA2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>14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/ في الشكل </w:t>
                                  </w:r>
                                  <w:r w:rsidR="00ED3CA2"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السابق: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إذا كان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VS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11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 ،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RQ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5 </w:t>
                                  </w:r>
                                  <w:r w:rsidRPr="00F0292C">
                                    <w:rPr>
                                      <w:rFonts w:hint="cs"/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  <w:t xml:space="preserve">، فإن: 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CC0099"/>
                                      <w:sz w:val="24"/>
                                      <w:szCs w:val="24"/>
                                    </w:rPr>
                                    <w:t>UT</w:t>
                                  </w:r>
                                  <w:r w:rsidRPr="00F0292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= </w:t>
                                  </w:r>
                                  <w:r w:rsidRPr="00F0292C">
                                    <w:rPr>
                                      <w:color w:val="CC0099"/>
                                      <w:sz w:val="24"/>
                                      <w:szCs w:val="24"/>
                                    </w:rPr>
                                    <w:t>----</w:t>
                                  </w:r>
                                </w:p>
                              </w:tc>
                            </w:tr>
                            <w:tr w:rsidR="006126B8" w:rsidRPr="00D1688E" w14:paraId="2D13CC30" w14:textId="77777777" w:rsidTr="00281323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7909736F" w14:textId="11BD1648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A9E6939" w14:textId="1E0C95A2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8.5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A37B24F" w14:textId="63D53AA5" w:rsidR="006126B8" w:rsidRPr="00F0292C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F0292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6 </w:t>
                                  </w:r>
                                </w:p>
                              </w:tc>
                              <w:tc>
                                <w:tcPr>
                                  <w:tcW w:w="2681" w:type="dxa"/>
                                  <w:tcBorders>
                                    <w:right w:val="nil"/>
                                  </w:tcBorders>
                                  <w:vAlign w:val="center"/>
                                </w:tcPr>
                                <w:p w14:paraId="35C04B41" w14:textId="0637C122" w:rsidR="006126B8" w:rsidRPr="00E64070" w:rsidRDefault="006126B8" w:rsidP="006126B8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</w:pPr>
                                  <w:r w:rsidRPr="00E64070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highlight w:val="yellow"/>
                                    </w:rPr>
                                    <w:t>A) 17</w:t>
                                  </w:r>
                                </w:p>
                              </w:tc>
                            </w:tr>
                          </w:tbl>
                          <w:p w14:paraId="6F0D8163" w14:textId="77777777" w:rsidR="00A8523B" w:rsidRPr="00D1688E" w:rsidRDefault="00A8523B" w:rsidP="00B80015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C294D" id="مستطيل 251" o:spid="_x0000_s1030" style="position:absolute;margin-left:-9.75pt;margin-top:45.35pt;width:552.75pt;height:770.65pt;z-index:25212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" filled="f" stroked="f" strokeweight="2pt">
                <v:textbox>
                  <w:txbxContent>
                    <w:tbl>
                      <w:tblPr>
                        <w:tblStyle w:val="a5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681"/>
                      </w:tblGrid>
                      <w:tr w:rsidR="00A8523B" w:rsidRPr="00F0292C" w14:paraId="7B6A68F2" w14:textId="77777777" w:rsidTr="00ED3CA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top w:val="nil"/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FBFC80C" w14:textId="653A5F5B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="00A8523B" w:rsidRPr="00F0292C">
                              <w:rPr>
                                <w:rFonts w:hint="cs"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----------- 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هو شكل رباعي له ضلعان فقط متوازيان.</w:t>
                            </w:r>
                          </w:p>
                        </w:tc>
                      </w:tr>
                      <w:tr w:rsidR="00A8523B" w:rsidRPr="00F0292C" w14:paraId="43C56C06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3C48FE08" w14:textId="291510CD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</w:t>
                            </w:r>
                            <w:r w:rsidR="00DC64D6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المستطيل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74644F5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شكل الطائرة الورقية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DD052DB" w14:textId="77777777" w:rsidR="00A8523B" w:rsidRPr="00AC2C32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AC2C32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</w:t>
                            </w:r>
                            <w:r w:rsidRPr="00AC2C32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شبه المنحرف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7C076BF4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proofErr w:type="gramStart"/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</w:t>
                            </w:r>
                            <w:proofErr w:type="gramEnd"/>
                            <w:r w:rsidRPr="00F0292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 xml:space="preserve"> الأضلاع </w:t>
                            </w:r>
                          </w:p>
                        </w:tc>
                      </w:tr>
                      <w:tr w:rsidR="00A8523B" w:rsidRPr="00F0292C" w14:paraId="018CBD0C" w14:textId="77777777" w:rsidTr="00E34E5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7CDE9BD" w14:textId="5A21BEB4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2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إذا كان شبه المنحرف متطابق الساقين؛ فإن زاويتي كل قاعدة:</w:t>
                            </w:r>
                          </w:p>
                        </w:tc>
                      </w:tr>
                      <w:tr w:rsidR="00A8523B" w:rsidRPr="00F0292C" w14:paraId="05C07D34" w14:textId="77777777" w:rsidTr="00E34E52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0F3D307B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متحالفتان 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9799E3A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تامتا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9B7D740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تكاملتان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6CC968A5" w14:textId="77777777" w:rsidR="00A8523B" w:rsidRPr="00BD690B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</w:pPr>
                            <w:proofErr w:type="gramStart"/>
                            <w:r w:rsidRPr="00BD690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</w:t>
                            </w:r>
                            <w:r w:rsidRPr="00BD690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طابقتان</w:t>
                            </w:r>
                            <w:proofErr w:type="gramEnd"/>
                            <w:r w:rsidRPr="00BD690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 </w:t>
                            </w:r>
                          </w:p>
                        </w:tc>
                      </w:tr>
                      <w:tr w:rsidR="00A8523B" w:rsidRPr="00F0292C" w14:paraId="5E86A003" w14:textId="77777777" w:rsidTr="00E34E52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448FDFB9" w14:textId="52A63277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3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يكون شبه المنحرف متطابق الساقين إذا وفقط إذا كان قطراه:</w:t>
                            </w:r>
                          </w:p>
                        </w:tc>
                      </w:tr>
                      <w:tr w:rsidR="00A8523B" w:rsidRPr="00F0292C" w14:paraId="37FB4474" w14:textId="77777777" w:rsidTr="004B78C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6DB56AD4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متحالفتين 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3D03BC1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توازيين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69134F4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تعامدين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BA94650" w14:textId="77777777" w:rsidR="00A8523B" w:rsidRPr="00BD690B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</w:pPr>
                            <w:proofErr w:type="gramStart"/>
                            <w:r w:rsidRPr="00BD690B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</w:t>
                            </w:r>
                            <w:r w:rsidRPr="00BD690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>متطابقين</w:t>
                            </w:r>
                            <w:proofErr w:type="gramEnd"/>
                            <w:r w:rsidRPr="00BD690B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  <w:rtl/>
                              </w:rPr>
                              <w:t xml:space="preserve"> </w:t>
                            </w:r>
                          </w:p>
                        </w:tc>
                      </w:tr>
                      <w:tr w:rsidR="00A8523B" w:rsidRPr="00F0292C" w14:paraId="21AEB5E7" w14:textId="77777777" w:rsidTr="00C06F20">
                        <w:trPr>
                          <w:trHeight w:val="107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3D7DE45E" w14:textId="6A6DC400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4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JKLM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جاور، إذا كانت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 xml:space="preserve"> </w:t>
                            </w:r>
                            <w:r w:rsidR="00A8523B" w:rsidRPr="00F0292C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80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ّ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L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F0292C" w14:paraId="2BF20FD2" w14:textId="77777777" w:rsidTr="008448C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46852AE5" w14:textId="77777777" w:rsidR="00A8523B" w:rsidRPr="00BD690B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BD690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</w:rPr>
                              <w:t xml:space="preserve"> D) 80</w:t>
                            </w:r>
                            <w:r w:rsidRPr="00BD690B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DCB7412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00</w:t>
                            </w: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130D16D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90</w:t>
                            </w: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8DEF1E1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F0292C" w14:paraId="717622D4" w14:textId="77777777" w:rsidTr="008448CB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055AA62" w14:textId="2F12EA35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5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JKLM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سابق، إذا كانت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 xml:space="preserve"> </w:t>
                            </w:r>
                            <w:r w:rsidR="00A8523B" w:rsidRPr="00F0292C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M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80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ّ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K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F0292C" w14:paraId="6FCF4855" w14:textId="77777777" w:rsidTr="008448CB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5C2305D1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80</w:t>
                            </w: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6A3133E" w14:textId="77777777" w:rsidR="00A8523B" w:rsidRPr="00BD690B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BD690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100</w:t>
                            </w:r>
                            <w:r w:rsidRPr="00BD690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9261613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90</w:t>
                            </w: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529CDF7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A8523B" w:rsidRPr="00F0292C" w14:paraId="4B34B848" w14:textId="77777777" w:rsidTr="00ED3CA2">
                        <w:trPr>
                          <w:trHeight w:val="144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E16C948" w14:textId="07EEFF54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6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جاور، إذا كانت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Y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3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Z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18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فإنّ: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PW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= </w:t>
                            </w:r>
                            <w:r w:rsidR="00A8523B"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</w:p>
                        </w:tc>
                      </w:tr>
                      <w:tr w:rsidR="00A8523B" w:rsidRPr="00F0292C" w14:paraId="7DA7D55C" w14:textId="77777777" w:rsidTr="00475C58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408E7600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451C1A8" w14:textId="77777777" w:rsidR="00A8523B" w:rsidRPr="00BD690B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BD690B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15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F7F13D6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8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0928CF5D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21</w:t>
                            </w:r>
                          </w:p>
                        </w:tc>
                      </w:tr>
                      <w:tr w:rsidR="00A8523B" w:rsidRPr="00F0292C" w14:paraId="677B47F0" w14:textId="77777777" w:rsidTr="00475C58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2AB11B91" w14:textId="233B5146" w:rsidR="00A8523B" w:rsidRPr="00F0292C" w:rsidRDefault="006126B8" w:rsidP="004415B5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7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WXYZ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A8523B" w:rsidRPr="00BD690B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u w:val="single"/>
                                <w:rtl/>
                              </w:rPr>
                              <w:t>السابق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إذا كانت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 xml:space="preserve"> </w:t>
                            </w:r>
                            <w:r w:rsidR="00A8523B" w:rsidRPr="00F0292C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XYZ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120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ّ 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m </w:t>
                            </w:r>
                            <w:r w:rsidR="00A8523B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A8523B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 xml:space="preserve"> WXY</w:t>
                            </w:r>
                            <w:r w:rsidR="00A8523B"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="00A8523B"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-</w:t>
                            </w:r>
                            <w:r w:rsidR="00A8523B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</w:p>
                        </w:tc>
                      </w:tr>
                      <w:tr w:rsidR="00A8523B" w:rsidRPr="00F0292C" w14:paraId="4AAD2266" w14:textId="77777777" w:rsidTr="001F0EBA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7F83C037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60</w:t>
                            </w: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71EBBF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90</w:t>
                            </w: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679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96E02A3" w14:textId="77777777" w:rsidR="00A8523B" w:rsidRPr="00294DE6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120</w:t>
                            </w:r>
                            <w:r w:rsidRPr="00294DE6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  <w:vertAlign w:val="superscript"/>
                              </w:rPr>
                              <w:t>o</w:t>
                            </w:r>
                            <w:r w:rsidRPr="00294DE6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bottom w:val="single" w:sz="4" w:space="0" w:color="auto"/>
                              <w:right w:val="nil"/>
                            </w:tcBorders>
                            <w:vAlign w:val="center"/>
                          </w:tcPr>
                          <w:p w14:paraId="4C67F19E" w14:textId="77777777" w:rsidR="00A8523B" w:rsidRPr="00F0292C" w:rsidRDefault="00A8523B" w:rsidP="004415B5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60</w:t>
                            </w: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vertAlign w:val="superscript"/>
                              </w:rPr>
                              <w:t>o</w:t>
                            </w:r>
                          </w:p>
                        </w:tc>
                      </w:tr>
                      <w:tr w:rsidR="008D6253" w:rsidRPr="00F0292C" w14:paraId="71F2DF1C" w14:textId="77777777" w:rsidTr="001F0EBA">
                        <w:trPr>
                          <w:trHeight w:val="974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6E529A35" w14:textId="0BEB8687" w:rsidR="008D6253" w:rsidRPr="00F0292C" w:rsidRDefault="006126B8" w:rsidP="008D6253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8</w:t>
                            </w:r>
                            <w:r w:rsidR="008D6253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="008D6253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="008D6253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مجاور، أي الزوايا الآتية تطابق </w:t>
                            </w:r>
                            <w:r w:rsidR="008D6253" w:rsidRPr="00F0292C">
                              <w:rPr>
                                <w:rFonts w:ascii="Yu Gothic UI Semilight" w:eastAsia="Yu Gothic UI Semilight" w:hAnsi="Yu Gothic UI Semilight" w:hint="eastAsia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>∠</w:t>
                            </w:r>
                            <w:r w:rsidR="008D6253" w:rsidRPr="00F0292C">
                              <w:rPr>
                                <w:rFonts w:ascii="Yu Gothic UI Semilight" w:eastAsia="Yu Gothic UI Semilight" w:hAnsi="Yu Gothic UI Semilight"/>
                                <w:b/>
                                <w:bCs/>
                                <w:i/>
                                <w:iCs/>
                                <w:color w:val="CC0099"/>
                              </w:rPr>
                              <w:t xml:space="preserve"> </w:t>
                            </w:r>
                            <w:r w:rsidR="008D6253" w:rsidRPr="00F0292C">
                              <w:rPr>
                                <w:rFonts w:asciiTheme="majorBidi" w:eastAsia="Yu Gothic UI Semilight" w:hAnsiTheme="majorBidi" w:cstheme="majorBidi"/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DCB</w:t>
                            </w:r>
                            <w:r w:rsidR="008D6253" w:rsidRPr="00F0292C">
                              <w:rPr>
                                <w:rFonts w:asciiTheme="majorBidi" w:eastAsia="Yu Gothic UI Semilight" w:hAnsiTheme="majorBidi" w:cstheme="majorBidi"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c>
                      </w:tr>
                      <w:tr w:rsidR="008D6253" w:rsidRPr="00F0292C" w14:paraId="411F0344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B8A7365" w14:textId="0BF2B030" w:rsidR="008D6253" w:rsidRPr="00F0292C" w:rsidRDefault="008D6253" w:rsidP="008D6253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92C">
                              <w:rPr>
                                <w:rFonts w:ascii="Cambria Math" w:hAnsi="Cambria Math" w:cs="Cambria Math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∠</w:t>
                            </w: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AC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979BFEE" w14:textId="785DC6D3" w:rsidR="008D6253" w:rsidRPr="00294DE6" w:rsidRDefault="008D6253" w:rsidP="008D6253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</w:t>
                            </w:r>
                            <w:r w:rsidRPr="00294DE6">
                              <w:rPr>
                                <w:rFonts w:ascii="Cambria Math" w:hAnsi="Cambria Math" w:cs="Cambria Math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>∠</w:t>
                            </w:r>
                            <w:r w:rsidRPr="00294DE6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ADC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EC51049" w14:textId="40A17EFE" w:rsidR="008D6253" w:rsidRPr="00F0292C" w:rsidRDefault="008D6253" w:rsidP="008D6253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92C">
                              <w:rPr>
                                <w:rFonts w:ascii="Cambria Math" w:hAnsi="Cambria Math" w:cs="Cambria Math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∠</w:t>
                            </w: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AD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90EA00D" w14:textId="0E91B74F" w:rsidR="008D6253" w:rsidRPr="00F0292C" w:rsidRDefault="008D6253" w:rsidP="008D6253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F0292C">
                              <w:rPr>
                                <w:rFonts w:ascii="Cambria Math" w:hAnsi="Cambria Math" w:cs="Cambria Math"/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∠</w:t>
                            </w: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CBA</w:t>
                            </w:r>
                          </w:p>
                        </w:tc>
                      </w:tr>
                      <w:tr w:rsidR="008D6253" w:rsidRPr="00F0292C" w14:paraId="1050E0BB" w14:textId="77777777" w:rsidTr="001F0EBA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283AB57" w14:textId="107F14EA" w:rsidR="008D6253" w:rsidRPr="00F0292C" w:rsidRDefault="006126B8" w:rsidP="008D6253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9</w:t>
                            </w:r>
                            <w:r w:rsidR="008D6253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="008D6253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="008D6253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سابق، أي الأضلاع يوازي </w:t>
                            </w:r>
                            <w:r w:rsidR="008D6253"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</w:t>
                            </w:r>
                            <w:r w:rsidR="008D6253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c>
                      </w:tr>
                      <w:tr w:rsidR="006126B8" w:rsidRPr="00F0292C" w14:paraId="0CF527CD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426582E5" w14:textId="6EAFFA3E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AD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B5B6627" w14:textId="702003C6" w:rsidR="006126B8" w:rsidRPr="00294DE6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DC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C6AD3A4" w14:textId="173DA876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BD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945FC83" w14:textId="33746F24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AD</w:t>
                            </w:r>
                          </w:p>
                        </w:tc>
                      </w:tr>
                      <w:tr w:rsidR="006126B8" w:rsidRPr="00F0292C" w14:paraId="6D3EF2A8" w14:textId="77777777" w:rsidTr="001F0EBA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0FC3FFF4" w14:textId="5B678DE5" w:rsidR="006126B8" w:rsidRPr="00F0292C" w:rsidRDefault="006126B8" w:rsidP="006126B8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0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شبه المنحرف متطابق الساقين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BCD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السابق، أي الأضلاع يطابق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AC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</w:tc>
                      </w:tr>
                      <w:tr w:rsidR="006126B8" w:rsidRPr="00F0292C" w14:paraId="7755C634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6A6E8998" w14:textId="630833CA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AD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DA17964" w14:textId="4CB7B0C9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DC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6BABDC2" w14:textId="3E05F825" w:rsidR="006126B8" w:rsidRPr="00294DE6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BD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650E7971" w14:textId="060D7737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AD</w:t>
                            </w:r>
                          </w:p>
                        </w:tc>
                      </w:tr>
                      <w:tr w:rsidR="006126B8" w:rsidRPr="00F0292C" w14:paraId="0AE4C2B4" w14:textId="77777777" w:rsidTr="001F0EBA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ECFF486" w14:textId="6300C3D3" w:rsidR="006126B8" w:rsidRPr="00F0292C" w:rsidRDefault="006126B8" w:rsidP="006126B8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1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/ القطعة المتوسطة لشبه المنحرف توازي كلاً من القاعدتين وطولها يساوي:</w:t>
                            </w:r>
                          </w:p>
                        </w:tc>
                      </w:tr>
                      <w:tr w:rsidR="006126B8" w:rsidRPr="00F0292C" w14:paraId="44FC38E7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101301B7" w14:textId="52298065" w:rsidR="006126B8" w:rsidRPr="00F0292C" w:rsidRDefault="006126B8" w:rsidP="006126B8">
                            <w:pPr>
                              <w:ind w:left="360" w:hanging="329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الفرق بين طولي القاعدت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435905D" w14:textId="1D2F7BDC" w:rsidR="006126B8" w:rsidRPr="00F0292C" w:rsidRDefault="006126B8" w:rsidP="006126B8">
                            <w:pPr>
                              <w:ind w:left="360" w:right="-133" w:hanging="451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2"/>
                                <w:szCs w:val="22"/>
                              </w:rPr>
                              <w:t xml:space="preserve"> C)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2"/>
                                <w:szCs w:val="22"/>
                                <w:rtl/>
                              </w:rPr>
                              <w:t xml:space="preserve">نصف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2"/>
                                <w:szCs w:val="22"/>
                                <w:rtl/>
                              </w:rPr>
                              <w:t>الفرق بين</w:t>
                            </w: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2"/>
                                <w:szCs w:val="22"/>
                                <w:rtl/>
                              </w:rPr>
                              <w:t xml:space="preserve"> طولي القاعدت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5F0132E" w14:textId="41AF603E" w:rsidR="006126B8" w:rsidRPr="00F0292C" w:rsidRDefault="006126B8" w:rsidP="006126B8">
                            <w:pPr>
                              <w:ind w:left="360" w:hanging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جموع طولي القاعدتين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761CABEA" w14:textId="000C02A5" w:rsidR="006126B8" w:rsidRPr="00294DE6" w:rsidRDefault="006126B8" w:rsidP="006126B8">
                            <w:pPr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00B050"/>
                                <w:sz w:val="22"/>
                                <w:szCs w:val="22"/>
                                <w:highlight w:val="yellow"/>
                              </w:rPr>
                              <w:t xml:space="preserve">A) </w:t>
                            </w:r>
                            <w:r w:rsidRPr="00294DE6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2"/>
                                <w:szCs w:val="22"/>
                                <w:highlight w:val="yellow"/>
                                <w:rtl/>
                              </w:rPr>
                              <w:t>نصف مجموع طولي القاعدتين</w:t>
                            </w:r>
                          </w:p>
                        </w:tc>
                      </w:tr>
                      <w:tr w:rsidR="006126B8" w:rsidRPr="00F0292C" w14:paraId="32AC5BDC" w14:textId="77777777" w:rsidTr="001F0EBA">
                        <w:trPr>
                          <w:trHeight w:val="1041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5BBAED37" w14:textId="035F7F1F" w:rsidR="006126B8" w:rsidRPr="00F0292C" w:rsidRDefault="006126B8" w:rsidP="006126B8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2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شكل المجاور </w:t>
                            </w:r>
                            <w:proofErr w:type="gramStart"/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S,V</w:t>
                            </w:r>
                            <w:proofErr w:type="gramEnd"/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نقطتا منتصفي الساقين لشبه المنحرف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QRTU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>.</w:t>
                            </w:r>
                          </w:p>
                          <w:p w14:paraId="3B4073EF" w14:textId="2D2B4773" w:rsidR="006126B8" w:rsidRPr="00F0292C" w:rsidRDefault="006126B8" w:rsidP="006126B8">
                            <w:pPr>
                              <w:bidi/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إذا كان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UT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proofErr w:type="gramStart"/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22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،</w:t>
                            </w:r>
                            <w:proofErr w:type="gramEnd"/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QR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12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: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VS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</w:t>
                            </w:r>
                          </w:p>
                        </w:tc>
                      </w:tr>
                      <w:tr w:rsidR="006126B8" w:rsidRPr="00F0292C" w14:paraId="08C35658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09C7F99E" w14:textId="7DE9B38F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10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7BFD4E6" w14:textId="099A766E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12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55765BA" w14:textId="05BE08A5" w:rsidR="006126B8" w:rsidRPr="00294DE6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highlight w:val="yellow"/>
                              </w:rPr>
                              <w:t xml:space="preserve"> B) 17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34E6792C" w14:textId="665E5BA2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34</w:t>
                            </w:r>
                          </w:p>
                        </w:tc>
                      </w:tr>
                      <w:tr w:rsidR="006126B8" w:rsidRPr="00F0292C" w14:paraId="34A2F07C" w14:textId="77777777" w:rsidTr="001F0EBA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2F824BCE" w14:textId="592BECAB" w:rsidR="006126B8" w:rsidRPr="00F0292C" w:rsidRDefault="006126B8" w:rsidP="00ED3CA2">
                            <w:pPr>
                              <w:bidi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3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</w:t>
                            </w:r>
                            <w:r w:rsidR="00ED3CA2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في الشكل السابق: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إذا كان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UT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12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،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VS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9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: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QR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</w:t>
                            </w:r>
                          </w:p>
                        </w:tc>
                      </w:tr>
                      <w:tr w:rsidR="006126B8" w:rsidRPr="00F0292C" w14:paraId="26E850AE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27F6011E" w14:textId="7D26B19C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4.5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395AFF8" w14:textId="5078BB5C" w:rsidR="006126B8" w:rsidRPr="00294DE6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294DE6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highlight w:val="yellow"/>
                              </w:rPr>
                              <w:t xml:space="preserve"> C) 6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08C8F4A" w14:textId="42B8A4D8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0.5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6B61EDAF" w14:textId="4098C5F0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21</w:t>
                            </w:r>
                          </w:p>
                        </w:tc>
                      </w:tr>
                      <w:tr w:rsidR="006126B8" w:rsidRPr="00F0292C" w14:paraId="063AB33E" w14:textId="77777777" w:rsidTr="001F0EBA">
                        <w:trPr>
                          <w:trHeight w:val="368"/>
                        </w:trPr>
                        <w:tc>
                          <w:tcPr>
                            <w:tcW w:w="10717" w:type="dxa"/>
                            <w:gridSpan w:val="4"/>
                            <w:tcBorders>
                              <w:left w:val="nil"/>
                              <w:right w:val="nil"/>
                            </w:tcBorders>
                            <w:vAlign w:val="center"/>
                          </w:tcPr>
                          <w:p w14:paraId="73B51D87" w14:textId="134E5057" w:rsidR="006126B8" w:rsidRPr="00F0292C" w:rsidRDefault="006126B8" w:rsidP="00ED3CA2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>14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/ في الشكل </w:t>
                            </w:r>
                            <w:r w:rsidR="00ED3CA2"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السابق: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إذا كان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VS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11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 ،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RQ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5 </w:t>
                            </w:r>
                            <w:r w:rsidRPr="00F0292C">
                              <w:rPr>
                                <w:rFonts w:hint="cs"/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  <w:t xml:space="preserve">، فإن: </w:t>
                            </w:r>
                            <w:r w:rsidRPr="00F0292C">
                              <w:rPr>
                                <w:b/>
                                <w:bCs/>
                                <w:i/>
                                <w:iCs/>
                                <w:color w:val="CC0099"/>
                                <w:sz w:val="24"/>
                                <w:szCs w:val="24"/>
                              </w:rPr>
                              <w:t>UT</w:t>
                            </w:r>
                            <w:r w:rsidRPr="00F0292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= </w:t>
                            </w:r>
                            <w:r w:rsidRPr="00F0292C">
                              <w:rPr>
                                <w:color w:val="CC0099"/>
                                <w:sz w:val="24"/>
                                <w:szCs w:val="24"/>
                              </w:rPr>
                              <w:t>----</w:t>
                            </w:r>
                          </w:p>
                        </w:tc>
                      </w:tr>
                      <w:tr w:rsidR="006126B8" w:rsidRPr="00D1688E" w14:paraId="2D13CC30" w14:textId="77777777" w:rsidTr="00281323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tcBorders>
                              <w:left w:val="nil"/>
                            </w:tcBorders>
                            <w:vAlign w:val="center"/>
                          </w:tcPr>
                          <w:p w14:paraId="7909736F" w14:textId="11BD1648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A9E6939" w14:textId="1E0C95A2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8.5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A37B24F" w14:textId="63D53AA5" w:rsidR="006126B8" w:rsidRPr="00F0292C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F0292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6 </w:t>
                            </w:r>
                          </w:p>
                        </w:tc>
                        <w:tc>
                          <w:tcPr>
                            <w:tcW w:w="2681" w:type="dxa"/>
                            <w:tcBorders>
                              <w:right w:val="nil"/>
                            </w:tcBorders>
                            <w:vAlign w:val="center"/>
                          </w:tcPr>
                          <w:p w14:paraId="35C04B41" w14:textId="0637C122" w:rsidR="006126B8" w:rsidRPr="00E64070" w:rsidRDefault="006126B8" w:rsidP="006126B8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64070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highlight w:val="yellow"/>
                              </w:rPr>
                              <w:t>A) 17</w:t>
                            </w:r>
                          </w:p>
                        </w:tc>
                      </w:tr>
                    </w:tbl>
                    <w:p w14:paraId="6F0D8163" w14:textId="77777777" w:rsidR="00A8523B" w:rsidRPr="00D1688E" w:rsidRDefault="00A8523B" w:rsidP="00B80015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5708EF" w:rsidSect="00923815">
      <w:footerReference w:type="default" r:id="rId25"/>
      <w:pgSz w:w="11906" w:h="16838"/>
      <w:pgMar w:top="993" w:right="849" w:bottom="1440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8ADDD" w14:textId="77777777" w:rsidR="00985C16" w:rsidRDefault="00985C16" w:rsidP="00C80BC1">
      <w:r>
        <w:separator/>
      </w:r>
    </w:p>
  </w:endnote>
  <w:endnote w:type="continuationSeparator" w:id="0">
    <w:p w14:paraId="2AEB98C8" w14:textId="77777777" w:rsidR="00985C16" w:rsidRDefault="00985C16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3653C" w14:textId="77777777" w:rsidR="00985C16" w:rsidRDefault="00985C16" w:rsidP="00C80BC1">
      <w:r>
        <w:separator/>
      </w:r>
    </w:p>
  </w:footnote>
  <w:footnote w:type="continuationSeparator" w:id="0">
    <w:p w14:paraId="19F24240" w14:textId="77777777" w:rsidR="00985C16" w:rsidRDefault="00985C16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0433C52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50pt;height:213.85pt" o:bullet="t">
        <v:imagedata r:id="rId1" o:title="ورود وردية"/>
      </v:shape>
    </w:pict>
  </w:numPicBullet>
  <w:numPicBullet w:numPicBulletId="1">
    <w:pict>
      <v:shape w14:anchorId="71316A88" id="_x0000_i1037" type="#_x0000_t75" style="width:83.25pt;height:63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4D81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3E98"/>
    <w:rsid w:val="000906DE"/>
    <w:rsid w:val="00091052"/>
    <w:rsid w:val="0009125A"/>
    <w:rsid w:val="00094485"/>
    <w:rsid w:val="000949FC"/>
    <w:rsid w:val="000962B2"/>
    <w:rsid w:val="00096D73"/>
    <w:rsid w:val="000A1676"/>
    <w:rsid w:val="000A2432"/>
    <w:rsid w:val="000A24CF"/>
    <w:rsid w:val="000A561B"/>
    <w:rsid w:val="000B5C02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F0D01"/>
    <w:rsid w:val="000F1D5A"/>
    <w:rsid w:val="000F2B0C"/>
    <w:rsid w:val="000F4361"/>
    <w:rsid w:val="000F4537"/>
    <w:rsid w:val="000F51F1"/>
    <w:rsid w:val="000F71F5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16D5F"/>
    <w:rsid w:val="00122F28"/>
    <w:rsid w:val="00123729"/>
    <w:rsid w:val="00123AAA"/>
    <w:rsid w:val="00125045"/>
    <w:rsid w:val="00125C0B"/>
    <w:rsid w:val="001321CD"/>
    <w:rsid w:val="0013310C"/>
    <w:rsid w:val="00133A57"/>
    <w:rsid w:val="00137162"/>
    <w:rsid w:val="001374D7"/>
    <w:rsid w:val="0014603B"/>
    <w:rsid w:val="00146C75"/>
    <w:rsid w:val="00147D16"/>
    <w:rsid w:val="00152CC0"/>
    <w:rsid w:val="00156177"/>
    <w:rsid w:val="001561E7"/>
    <w:rsid w:val="00157722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1CC9"/>
    <w:rsid w:val="001C2CC8"/>
    <w:rsid w:val="001C3F2A"/>
    <w:rsid w:val="001C4690"/>
    <w:rsid w:val="001C502A"/>
    <w:rsid w:val="001C5732"/>
    <w:rsid w:val="001C64F6"/>
    <w:rsid w:val="001C6529"/>
    <w:rsid w:val="001C6CD2"/>
    <w:rsid w:val="001D276E"/>
    <w:rsid w:val="001D6424"/>
    <w:rsid w:val="001D6A59"/>
    <w:rsid w:val="001E1271"/>
    <w:rsid w:val="001E239D"/>
    <w:rsid w:val="001E274F"/>
    <w:rsid w:val="001E5F08"/>
    <w:rsid w:val="001E7A6A"/>
    <w:rsid w:val="001F0DCD"/>
    <w:rsid w:val="001F0EBA"/>
    <w:rsid w:val="001F1AB7"/>
    <w:rsid w:val="001F1E03"/>
    <w:rsid w:val="001F2E83"/>
    <w:rsid w:val="001F33A5"/>
    <w:rsid w:val="001F3585"/>
    <w:rsid w:val="001F7675"/>
    <w:rsid w:val="002012C9"/>
    <w:rsid w:val="00201F08"/>
    <w:rsid w:val="0020387C"/>
    <w:rsid w:val="00203EE6"/>
    <w:rsid w:val="00205D31"/>
    <w:rsid w:val="00210E89"/>
    <w:rsid w:val="0021494F"/>
    <w:rsid w:val="0021607E"/>
    <w:rsid w:val="00216AF5"/>
    <w:rsid w:val="00216FE2"/>
    <w:rsid w:val="00220E4D"/>
    <w:rsid w:val="00221439"/>
    <w:rsid w:val="0022177A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323"/>
    <w:rsid w:val="00281993"/>
    <w:rsid w:val="002824B4"/>
    <w:rsid w:val="002832A5"/>
    <w:rsid w:val="00285DBA"/>
    <w:rsid w:val="00287217"/>
    <w:rsid w:val="0029357F"/>
    <w:rsid w:val="00293A7D"/>
    <w:rsid w:val="00294AA6"/>
    <w:rsid w:val="00294DE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C68D2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24F8"/>
    <w:rsid w:val="004927D4"/>
    <w:rsid w:val="00494568"/>
    <w:rsid w:val="0049634F"/>
    <w:rsid w:val="0049675E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1F27"/>
    <w:rsid w:val="00523413"/>
    <w:rsid w:val="0052367F"/>
    <w:rsid w:val="00527043"/>
    <w:rsid w:val="00531081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49B8"/>
    <w:rsid w:val="005A60BE"/>
    <w:rsid w:val="005A6C96"/>
    <w:rsid w:val="005A7068"/>
    <w:rsid w:val="005B1501"/>
    <w:rsid w:val="005B196D"/>
    <w:rsid w:val="005B4D48"/>
    <w:rsid w:val="005B5A0E"/>
    <w:rsid w:val="005B7844"/>
    <w:rsid w:val="005B7FC4"/>
    <w:rsid w:val="005C0786"/>
    <w:rsid w:val="005C2524"/>
    <w:rsid w:val="005C349B"/>
    <w:rsid w:val="005D0A5F"/>
    <w:rsid w:val="005D409E"/>
    <w:rsid w:val="005D587B"/>
    <w:rsid w:val="005D69C4"/>
    <w:rsid w:val="005E2C59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26B8"/>
    <w:rsid w:val="00614E53"/>
    <w:rsid w:val="00615227"/>
    <w:rsid w:val="00615E35"/>
    <w:rsid w:val="00615EC0"/>
    <w:rsid w:val="00620C9A"/>
    <w:rsid w:val="00622C79"/>
    <w:rsid w:val="00624D24"/>
    <w:rsid w:val="00625212"/>
    <w:rsid w:val="00637DBE"/>
    <w:rsid w:val="00641A8B"/>
    <w:rsid w:val="00641E4F"/>
    <w:rsid w:val="00643058"/>
    <w:rsid w:val="006435E1"/>
    <w:rsid w:val="0064486A"/>
    <w:rsid w:val="00646773"/>
    <w:rsid w:val="00646E59"/>
    <w:rsid w:val="00647563"/>
    <w:rsid w:val="006502B7"/>
    <w:rsid w:val="006512A7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2592"/>
    <w:rsid w:val="00675065"/>
    <w:rsid w:val="00690F3B"/>
    <w:rsid w:val="0069121E"/>
    <w:rsid w:val="00693711"/>
    <w:rsid w:val="006A1FCC"/>
    <w:rsid w:val="006A4F4F"/>
    <w:rsid w:val="006B2CE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3EAD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11"/>
    <w:rsid w:val="007B7C54"/>
    <w:rsid w:val="007C1955"/>
    <w:rsid w:val="007C355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48CB"/>
    <w:rsid w:val="00853210"/>
    <w:rsid w:val="008544C8"/>
    <w:rsid w:val="00855677"/>
    <w:rsid w:val="008614BA"/>
    <w:rsid w:val="00861C13"/>
    <w:rsid w:val="008715E8"/>
    <w:rsid w:val="00872FB9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5FF1"/>
    <w:rsid w:val="008D6253"/>
    <w:rsid w:val="008D7001"/>
    <w:rsid w:val="008E270B"/>
    <w:rsid w:val="008E2A99"/>
    <w:rsid w:val="008E514F"/>
    <w:rsid w:val="008E52C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7289"/>
    <w:rsid w:val="00970487"/>
    <w:rsid w:val="00970C2C"/>
    <w:rsid w:val="0097195F"/>
    <w:rsid w:val="00971CE6"/>
    <w:rsid w:val="00982339"/>
    <w:rsid w:val="0098314F"/>
    <w:rsid w:val="00985283"/>
    <w:rsid w:val="00985C16"/>
    <w:rsid w:val="00987717"/>
    <w:rsid w:val="00990502"/>
    <w:rsid w:val="0099127B"/>
    <w:rsid w:val="0099299C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E3D47"/>
    <w:rsid w:val="009E6724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2C32"/>
    <w:rsid w:val="00AC3253"/>
    <w:rsid w:val="00AC38BA"/>
    <w:rsid w:val="00AC690C"/>
    <w:rsid w:val="00AD0D55"/>
    <w:rsid w:val="00AD3C3E"/>
    <w:rsid w:val="00AD4E94"/>
    <w:rsid w:val="00AD6554"/>
    <w:rsid w:val="00AD6A66"/>
    <w:rsid w:val="00AD6DDB"/>
    <w:rsid w:val="00AE2DA0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57DD2"/>
    <w:rsid w:val="00B60F9B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FEF"/>
    <w:rsid w:val="00BC5AF2"/>
    <w:rsid w:val="00BD1B15"/>
    <w:rsid w:val="00BD690B"/>
    <w:rsid w:val="00BD6E23"/>
    <w:rsid w:val="00BF2D7F"/>
    <w:rsid w:val="00BF2D8F"/>
    <w:rsid w:val="00BF4A73"/>
    <w:rsid w:val="00BF714E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110A"/>
    <w:rsid w:val="00C73EA6"/>
    <w:rsid w:val="00C75022"/>
    <w:rsid w:val="00C80BC1"/>
    <w:rsid w:val="00C81EEC"/>
    <w:rsid w:val="00C8268F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CF75DB"/>
    <w:rsid w:val="00D0027B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814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A323F"/>
    <w:rsid w:val="00DA46A0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417F"/>
    <w:rsid w:val="00DC64D6"/>
    <w:rsid w:val="00DD1924"/>
    <w:rsid w:val="00DD1BB9"/>
    <w:rsid w:val="00DD7416"/>
    <w:rsid w:val="00DE06BC"/>
    <w:rsid w:val="00DE4DFC"/>
    <w:rsid w:val="00DE602A"/>
    <w:rsid w:val="00DE73E0"/>
    <w:rsid w:val="00DE74F0"/>
    <w:rsid w:val="00DF0FA1"/>
    <w:rsid w:val="00DF1668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4070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54D8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36FD"/>
    <w:rsid w:val="00EB43E4"/>
    <w:rsid w:val="00EB531E"/>
    <w:rsid w:val="00EC0B6A"/>
    <w:rsid w:val="00EC169D"/>
    <w:rsid w:val="00EC604A"/>
    <w:rsid w:val="00EC66F4"/>
    <w:rsid w:val="00ED1357"/>
    <w:rsid w:val="00ED282D"/>
    <w:rsid w:val="00ED3390"/>
    <w:rsid w:val="00ED3CA2"/>
    <w:rsid w:val="00EE214B"/>
    <w:rsid w:val="00EE539D"/>
    <w:rsid w:val="00EE54D5"/>
    <w:rsid w:val="00EF3E64"/>
    <w:rsid w:val="00EF4518"/>
    <w:rsid w:val="00F02601"/>
    <w:rsid w:val="00F0292C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gif"/><Relationship Id="rId18" Type="http://schemas.openxmlformats.org/officeDocument/2006/relationships/image" Target="media/image10.gi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7.gif"/><Relationship Id="rId17" Type="http://schemas.openxmlformats.org/officeDocument/2006/relationships/image" Target="media/image9.gi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1.gif"/><Relationship Id="rId20" Type="http://schemas.openxmlformats.org/officeDocument/2006/relationships/image" Target="media/image80.g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gif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3.png"/><Relationship Id="rId10" Type="http://schemas.openxmlformats.org/officeDocument/2006/relationships/image" Target="media/image5.gif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4.gif"/><Relationship Id="rId14" Type="http://schemas.openxmlformats.org/officeDocument/2006/relationships/image" Target="media/image9.jp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1EC4B-668B-4798-AB96-A6FB4A8C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3</cp:revision>
  <cp:lastPrinted>2021-04-10T19:22:00Z</cp:lastPrinted>
  <dcterms:created xsi:type="dcterms:W3CDTF">2021-04-10T19:37:00Z</dcterms:created>
  <dcterms:modified xsi:type="dcterms:W3CDTF">2021-04-10T19:40:00Z</dcterms:modified>
</cp:coreProperties>
</file>